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74076" w:rsidRPr="000B5F3E" w:rsidRDefault="000B5F3E" w:rsidP="004D094A">
      <w:pPr>
        <w:spacing w:after="0"/>
        <w:jc w:val="center"/>
        <w:rPr>
          <w:rFonts w:ascii="Arial Narrow" w:hAnsi="Arial Narrow"/>
          <w:b/>
          <w:color w:val="FFFFFF" w:themeColor="background1"/>
          <w:sz w:val="24"/>
          <w:szCs w:val="20"/>
        </w:rPr>
      </w:pPr>
      <w:r w:rsidRPr="000B5F3E">
        <w:rPr>
          <w:rFonts w:ascii="Arial Narrow" w:hAnsi="Arial Narrow"/>
          <w:noProof/>
          <w:color w:val="FFFFFF" w:themeColor="background1"/>
          <w:sz w:val="20"/>
          <w:szCs w:val="20"/>
        </w:rPr>
        <mc:AlternateContent>
          <mc:Choice Requires="wps">
            <w:drawing>
              <wp:anchor distT="0" distB="0" distL="114300" distR="114300" simplePos="0" relativeHeight="251660287" behindDoc="1" locked="0" layoutInCell="1" allowOverlap="1" wp14:anchorId="51EBBD7C" wp14:editId="5BD11CD4">
                <wp:simplePos x="0" y="0"/>
                <wp:positionH relativeFrom="column">
                  <wp:posOffset>-9525</wp:posOffset>
                </wp:positionH>
                <wp:positionV relativeFrom="paragraph">
                  <wp:posOffset>-47625</wp:posOffset>
                </wp:positionV>
                <wp:extent cx="6057900" cy="485775"/>
                <wp:effectExtent l="0" t="0" r="19050" b="28575"/>
                <wp:wrapNone/>
                <wp:docPr id="3" name="Rectangle 3"/>
                <wp:cNvGraphicFramePr/>
                <a:graphic xmlns:a="http://schemas.openxmlformats.org/drawingml/2006/main">
                  <a:graphicData uri="http://schemas.microsoft.com/office/word/2010/wordprocessingShape">
                    <wps:wsp>
                      <wps:cNvSpPr/>
                      <wps:spPr>
                        <a:xfrm>
                          <a:off x="0" y="0"/>
                          <a:ext cx="6057900" cy="485775"/>
                        </a:xfrm>
                        <a:prstGeom prst="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6F74C4A" id="Rectangle 3" o:spid="_x0000_s1026" style="position:absolute;margin-left:-.75pt;margin-top:-3.75pt;width:477pt;height:38.25pt;z-index:-25165619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" fillcolor="black [3200]" strokecolor="black [1600]" strokeweight="1pt"/>
            </w:pict>
          </mc:Fallback>
        </mc:AlternateContent>
      </w:r>
      <w:r w:rsidR="000017D4" w:rsidRPr="000B5F3E">
        <w:rPr>
          <w:rFonts w:ascii="Arial Narrow" w:hAnsi="Arial Narrow"/>
          <w:b/>
          <w:color w:val="FFFFFF" w:themeColor="background1"/>
          <w:sz w:val="24"/>
          <w:szCs w:val="20"/>
        </w:rPr>
        <w:t>D</w:t>
      </w:r>
      <w:r w:rsidR="00C26B68" w:rsidRPr="000B5F3E">
        <w:rPr>
          <w:rFonts w:ascii="Arial Narrow" w:hAnsi="Arial Narrow"/>
          <w:b/>
          <w:color w:val="FFFFFF" w:themeColor="background1"/>
          <w:sz w:val="24"/>
          <w:szCs w:val="20"/>
        </w:rPr>
        <w:t>esigning an AMAZING Presentation (</w:t>
      </w:r>
      <w:r w:rsidR="00BA07A8" w:rsidRPr="000B5F3E">
        <w:rPr>
          <w:rFonts w:ascii="Arial Narrow" w:hAnsi="Arial Narrow"/>
          <w:b/>
          <w:color w:val="FFFFFF" w:themeColor="background1"/>
          <w:sz w:val="24"/>
          <w:szCs w:val="20"/>
        </w:rPr>
        <w:t>W</w:t>
      </w:r>
      <w:r w:rsidR="000017D4" w:rsidRPr="000B5F3E">
        <w:rPr>
          <w:rFonts w:ascii="Arial Narrow" w:hAnsi="Arial Narrow"/>
          <w:b/>
          <w:color w:val="FFFFFF" w:themeColor="background1"/>
          <w:sz w:val="24"/>
          <w:szCs w:val="20"/>
        </w:rPr>
        <w:t>ithout Getting In Trouble</w:t>
      </w:r>
      <w:r w:rsidR="00C26B68" w:rsidRPr="000B5F3E">
        <w:rPr>
          <w:rFonts w:ascii="Arial Narrow" w:hAnsi="Arial Narrow"/>
          <w:b/>
          <w:color w:val="FFFFFF" w:themeColor="background1"/>
          <w:sz w:val="24"/>
          <w:szCs w:val="20"/>
        </w:rPr>
        <w:t>)</w:t>
      </w:r>
      <w:r w:rsidR="00CB3103" w:rsidRPr="000B5F3E">
        <w:rPr>
          <w:rFonts w:ascii="Arial Narrow" w:hAnsi="Arial Narrow"/>
          <w:b/>
          <w:color w:val="FFFFFF" w:themeColor="background1"/>
          <w:sz w:val="24"/>
          <w:szCs w:val="20"/>
        </w:rPr>
        <w:t xml:space="preserve"> </w:t>
      </w:r>
      <w:proofErr w:type="spellStart"/>
      <w:r w:rsidR="00CB3103" w:rsidRPr="000B5F3E">
        <w:rPr>
          <w:rFonts w:ascii="Arial Narrow" w:hAnsi="Arial Narrow"/>
          <w:b/>
          <w:color w:val="FFFFFF" w:themeColor="background1"/>
          <w:sz w:val="24"/>
          <w:szCs w:val="20"/>
        </w:rPr>
        <w:t>WebQuest</w:t>
      </w:r>
      <w:proofErr w:type="spellEnd"/>
      <w:r w:rsidR="00824DBA" w:rsidRPr="000B5F3E">
        <w:rPr>
          <w:rFonts w:ascii="Arial Narrow" w:hAnsi="Arial Narrow"/>
          <w:b/>
          <w:color w:val="FFFFFF" w:themeColor="background1"/>
          <w:sz w:val="24"/>
          <w:szCs w:val="20"/>
        </w:rPr>
        <w:t xml:space="preserve"> Worksheet</w:t>
      </w:r>
    </w:p>
    <w:p w:rsidR="00824DBA" w:rsidRPr="000B5F3E" w:rsidRDefault="000B5F3E" w:rsidP="00824DBA">
      <w:pPr>
        <w:spacing w:after="0"/>
        <w:jc w:val="center"/>
        <w:rPr>
          <w:rFonts w:ascii="Arial Narrow" w:hAnsi="Arial Narrow"/>
          <w:i/>
          <w:color w:val="FFFFFF" w:themeColor="background1"/>
          <w:sz w:val="20"/>
          <w:szCs w:val="20"/>
        </w:rPr>
      </w:pPr>
      <w:r w:rsidRPr="000B5F3E">
        <w:rPr>
          <w:rFonts w:ascii="Arial Narrow" w:hAnsi="Arial Narrow"/>
          <w:i/>
          <w:color w:val="FFFFFF" w:themeColor="background1"/>
          <w:sz w:val="20"/>
          <w:szCs w:val="20"/>
        </w:rPr>
        <w:t>(Y</w:t>
      </w:r>
      <w:r w:rsidR="00824DBA" w:rsidRPr="000B5F3E">
        <w:rPr>
          <w:rFonts w:ascii="Arial Narrow" w:hAnsi="Arial Narrow"/>
          <w:i/>
          <w:color w:val="FFFFFF" w:themeColor="background1"/>
          <w:sz w:val="20"/>
          <w:szCs w:val="20"/>
        </w:rPr>
        <w:t xml:space="preserve">ou may also access these questions on the Google form at the following address: </w:t>
      </w:r>
      <w:hyperlink r:id="rId5" w:history="1">
        <w:r w:rsidR="00824DBA" w:rsidRPr="000B5F3E">
          <w:rPr>
            <w:rStyle w:val="Hyperlink"/>
            <w:rFonts w:ascii="Arial Narrow" w:hAnsi="Arial Narrow"/>
            <w:i/>
            <w:color w:val="FFFFFF" w:themeColor="background1"/>
            <w:sz w:val="20"/>
            <w:szCs w:val="20"/>
          </w:rPr>
          <w:t>https://goo.gl/forms/XaqeczlA6qY0r5Ax2</w:t>
        </w:r>
      </w:hyperlink>
    </w:p>
    <w:p w:rsidR="00824DBA" w:rsidRPr="004D094A" w:rsidRDefault="00824DBA">
      <w:pPr>
        <w:rPr>
          <w:rFonts w:ascii="Arial Narrow" w:hAnsi="Arial Narrow"/>
          <w:b/>
          <w:sz w:val="20"/>
          <w:szCs w:val="20"/>
        </w:rPr>
      </w:pPr>
    </w:p>
    <w:p w:rsidR="000017D4" w:rsidRPr="004D094A" w:rsidRDefault="000017D4">
      <w:pPr>
        <w:rPr>
          <w:rFonts w:ascii="Arial Narrow" w:hAnsi="Arial Narrow"/>
          <w:b/>
          <w:sz w:val="20"/>
          <w:szCs w:val="20"/>
        </w:rPr>
      </w:pPr>
      <w:r w:rsidRPr="004D094A">
        <w:rPr>
          <w:rFonts w:ascii="Arial Narrow" w:hAnsi="Arial Narrow"/>
          <w:b/>
          <w:sz w:val="20"/>
          <w:szCs w:val="20"/>
        </w:rPr>
        <w:t>Overview:</w:t>
      </w:r>
    </w:p>
    <w:p w:rsidR="004D094A" w:rsidRDefault="00064A26" w:rsidP="005D4863">
      <w:pPr>
        <w:ind w:left="720"/>
        <w:rPr>
          <w:rFonts w:ascii="Arial Narrow" w:hAnsi="Arial Narrow"/>
          <w:sz w:val="20"/>
          <w:szCs w:val="20"/>
        </w:rPr>
      </w:pPr>
      <w:r w:rsidRPr="004D094A">
        <w:rPr>
          <w:rFonts w:ascii="Arial Narrow" w:hAnsi="Arial Narrow"/>
          <w:sz w:val="20"/>
          <w:szCs w:val="20"/>
        </w:rPr>
        <w:t>When designing amazing presentations for class, it’s important that you know the basic rules of Copyright Law and Fair Use to avoid stealing another person’s creation. Just like we don’t take another’s words and claim them as our own</w:t>
      </w:r>
      <w:r w:rsidR="005D4863" w:rsidRPr="004D094A">
        <w:rPr>
          <w:rFonts w:ascii="Arial Narrow" w:hAnsi="Arial Narrow"/>
          <w:sz w:val="20"/>
          <w:szCs w:val="20"/>
        </w:rPr>
        <w:t xml:space="preserve"> in our essays</w:t>
      </w:r>
      <w:r w:rsidRPr="004D094A">
        <w:rPr>
          <w:rFonts w:ascii="Arial Narrow" w:hAnsi="Arial Narrow"/>
          <w:sz w:val="20"/>
          <w:szCs w:val="20"/>
        </w:rPr>
        <w:t xml:space="preserve"> (plagiarism), so too do we want to avoid the same for the creative work we find on the internet. </w:t>
      </w:r>
    </w:p>
    <w:p w:rsidR="005D4863" w:rsidRDefault="00064A26" w:rsidP="005D4863">
      <w:pPr>
        <w:ind w:left="720"/>
        <w:rPr>
          <w:rFonts w:ascii="Arial Narrow" w:hAnsi="Arial Narrow"/>
          <w:sz w:val="20"/>
          <w:szCs w:val="20"/>
        </w:rPr>
      </w:pPr>
      <w:r w:rsidRPr="004D094A">
        <w:rPr>
          <w:rFonts w:ascii="Arial Narrow" w:hAnsi="Arial Narrow"/>
          <w:sz w:val="20"/>
          <w:szCs w:val="20"/>
        </w:rPr>
        <w:t>Below</w:t>
      </w:r>
      <w:r w:rsidR="004D094A">
        <w:rPr>
          <w:rFonts w:ascii="Arial Narrow" w:hAnsi="Arial Narrow"/>
          <w:sz w:val="20"/>
          <w:szCs w:val="20"/>
        </w:rPr>
        <w:t xml:space="preserve"> are </w:t>
      </w:r>
      <w:proofErr w:type="spellStart"/>
      <w:r w:rsidR="004D094A">
        <w:rPr>
          <w:rFonts w:ascii="Arial Narrow" w:hAnsi="Arial Narrow"/>
          <w:sz w:val="20"/>
          <w:szCs w:val="20"/>
        </w:rPr>
        <w:t>WebQuest</w:t>
      </w:r>
      <w:proofErr w:type="spellEnd"/>
      <w:r w:rsidR="004D094A">
        <w:rPr>
          <w:rFonts w:ascii="Arial Narrow" w:hAnsi="Arial Narrow"/>
          <w:sz w:val="20"/>
          <w:szCs w:val="20"/>
        </w:rPr>
        <w:t xml:space="preserve"> questions designed to help you gather</w:t>
      </w:r>
      <w:r w:rsidR="005D4863" w:rsidRPr="004D094A">
        <w:rPr>
          <w:rFonts w:ascii="Arial Narrow" w:hAnsi="Arial Narrow"/>
          <w:sz w:val="20"/>
          <w:szCs w:val="20"/>
        </w:rPr>
        <w:t xml:space="preserve"> information to make you a more informed, and troub</w:t>
      </w:r>
      <w:r w:rsidR="004D094A">
        <w:rPr>
          <w:rFonts w:ascii="Arial Narrow" w:hAnsi="Arial Narrow"/>
          <w:sz w:val="20"/>
          <w:szCs w:val="20"/>
        </w:rPr>
        <w:t xml:space="preserve">le-free, designer and presenter. Upon completion, you may check your answers at the following site: </w:t>
      </w:r>
      <w:hyperlink r:id="rId6" w:history="1">
        <w:r w:rsidR="000B5F3E" w:rsidRPr="0011040F">
          <w:rPr>
            <w:rStyle w:val="Hyperlink"/>
            <w:rFonts w:ascii="Arial Narrow" w:hAnsi="Arial Narrow"/>
            <w:sz w:val="20"/>
            <w:szCs w:val="20"/>
          </w:rPr>
          <w:t>http://www.bsuedtechnwj.com/502/scavenger_answer.html</w:t>
        </w:r>
      </w:hyperlink>
    </w:p>
    <w:p w:rsidR="000B5F3E" w:rsidRPr="004D094A" w:rsidRDefault="000B5F3E" w:rsidP="005D4863">
      <w:pPr>
        <w:ind w:left="720"/>
        <w:rPr>
          <w:rFonts w:ascii="Arial Narrow" w:hAnsi="Arial Narrow"/>
          <w:sz w:val="20"/>
          <w:szCs w:val="20"/>
        </w:rPr>
      </w:pPr>
      <w:r>
        <w:rPr>
          <w:rFonts w:ascii="Arial Narrow" w:hAnsi="Arial Narrow"/>
          <w:noProof/>
          <w:sz w:val="20"/>
          <w:szCs w:val="20"/>
        </w:rPr>
        <mc:AlternateContent>
          <mc:Choice Requires="wps">
            <w:drawing>
              <wp:anchor distT="0" distB="0" distL="114300" distR="114300" simplePos="0" relativeHeight="251659264" behindDoc="1" locked="0" layoutInCell="1" allowOverlap="1" wp14:anchorId="7A32EBF3" wp14:editId="0E92CD75">
                <wp:simplePos x="0" y="0"/>
                <wp:positionH relativeFrom="column">
                  <wp:posOffset>-47625</wp:posOffset>
                </wp:positionH>
                <wp:positionV relativeFrom="paragraph">
                  <wp:posOffset>165735</wp:posOffset>
                </wp:positionV>
                <wp:extent cx="1666875" cy="285750"/>
                <wp:effectExtent l="0" t="0" r="28575" b="19050"/>
                <wp:wrapNone/>
                <wp:docPr id="1" name="Rectangle 1"/>
                <wp:cNvGraphicFramePr/>
                <a:graphic xmlns:a="http://schemas.openxmlformats.org/drawingml/2006/main">
                  <a:graphicData uri="http://schemas.microsoft.com/office/word/2010/wordprocessingShape">
                    <wps:wsp>
                      <wps:cNvSpPr/>
                      <wps:spPr>
                        <a:xfrm>
                          <a:off x="0" y="0"/>
                          <a:ext cx="1666875" cy="285750"/>
                        </a:xfrm>
                        <a:prstGeom prst="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FBA65F6" id="Rectangle 1" o:spid="_x0000_s1026" style="position:absolute;margin-left:-3.75pt;margin-top:13.05pt;width:131.25pt;height:22.5pt;z-index:-2516572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" fillcolor="black [3200]" strokecolor="black [1600]" strokeweight="1pt"/>
            </w:pict>
          </mc:Fallback>
        </mc:AlternateContent>
      </w:r>
    </w:p>
    <w:p w:rsidR="005D4863" w:rsidRPr="000B5F3E" w:rsidRDefault="005D4863">
      <w:pPr>
        <w:rPr>
          <w:rFonts w:ascii="Arial Narrow" w:hAnsi="Arial Narrow"/>
          <w:b/>
          <w:color w:val="FFFFFF" w:themeColor="background1"/>
          <w:sz w:val="20"/>
          <w:szCs w:val="20"/>
        </w:rPr>
      </w:pPr>
      <w:r w:rsidRPr="000B5F3E">
        <w:rPr>
          <w:rFonts w:ascii="Arial Narrow" w:hAnsi="Arial Narrow"/>
          <w:b/>
          <w:color w:val="FFFFFF" w:themeColor="background1"/>
          <w:sz w:val="20"/>
          <w:szCs w:val="20"/>
        </w:rPr>
        <w:t>Copyright Law and Fair Use:</w:t>
      </w:r>
    </w:p>
    <w:p w:rsidR="001076B4" w:rsidRPr="004D094A" w:rsidRDefault="001076B4">
      <w:pPr>
        <w:rPr>
          <w:rFonts w:ascii="Arial Narrow" w:hAnsi="Arial Narrow"/>
          <w:sz w:val="20"/>
          <w:szCs w:val="20"/>
        </w:rPr>
      </w:pPr>
      <w:r w:rsidRPr="004D094A">
        <w:rPr>
          <w:rFonts w:ascii="Arial Narrow" w:hAnsi="Arial Narrow"/>
          <w:sz w:val="20"/>
          <w:szCs w:val="20"/>
        </w:rPr>
        <w:t xml:space="preserve">Watch </w:t>
      </w:r>
      <w:r w:rsidR="00824DBA" w:rsidRPr="004D094A">
        <w:rPr>
          <w:rFonts w:ascii="Arial Narrow" w:hAnsi="Arial Narrow"/>
          <w:sz w:val="20"/>
          <w:szCs w:val="20"/>
        </w:rPr>
        <w:t>the following</w:t>
      </w:r>
      <w:r w:rsidRPr="004D094A">
        <w:rPr>
          <w:rFonts w:ascii="Arial Narrow" w:hAnsi="Arial Narrow"/>
          <w:sz w:val="20"/>
          <w:szCs w:val="20"/>
        </w:rPr>
        <w:t xml:space="preserve"> short video</w:t>
      </w:r>
      <w:r w:rsidR="00064A26" w:rsidRPr="004D094A">
        <w:rPr>
          <w:rFonts w:ascii="Arial Narrow" w:hAnsi="Arial Narrow"/>
          <w:sz w:val="20"/>
          <w:szCs w:val="20"/>
        </w:rPr>
        <w:t xml:space="preserve"> (2:44)</w:t>
      </w:r>
      <w:r w:rsidRPr="004D094A">
        <w:rPr>
          <w:rFonts w:ascii="Arial Narrow" w:hAnsi="Arial Narrow"/>
          <w:sz w:val="20"/>
          <w:szCs w:val="20"/>
        </w:rPr>
        <w:t xml:space="preserve"> on Copyright Law and Fair Use and then answer the questions which follow:</w:t>
      </w:r>
    </w:p>
    <w:p w:rsidR="001076B4" w:rsidRPr="004D094A" w:rsidRDefault="00401497">
      <w:pPr>
        <w:rPr>
          <w:rFonts w:ascii="Arial Narrow" w:hAnsi="Arial Narrow"/>
          <w:sz w:val="20"/>
          <w:szCs w:val="20"/>
        </w:rPr>
      </w:pPr>
      <w:hyperlink r:id="rId7" w:history="1">
        <w:r w:rsidR="001076B4" w:rsidRPr="004D094A">
          <w:rPr>
            <w:rStyle w:val="Hyperlink"/>
            <w:rFonts w:ascii="Arial Narrow" w:hAnsi="Arial Narrow"/>
            <w:sz w:val="20"/>
            <w:szCs w:val="20"/>
          </w:rPr>
          <w:t>https://www.commonsensemedia.org/videos/copyright-and-fair-use-animation</w:t>
        </w:r>
      </w:hyperlink>
    </w:p>
    <w:p w:rsidR="001076B4" w:rsidRPr="004D094A" w:rsidRDefault="001076B4" w:rsidP="00CB3103">
      <w:pPr>
        <w:pStyle w:val="ListParagraph"/>
        <w:numPr>
          <w:ilvl w:val="0"/>
          <w:numId w:val="4"/>
        </w:numPr>
        <w:rPr>
          <w:rFonts w:ascii="Arial Narrow" w:hAnsi="Arial Narrow"/>
          <w:b/>
          <w:sz w:val="20"/>
          <w:szCs w:val="20"/>
        </w:rPr>
      </w:pPr>
      <w:r w:rsidRPr="004D094A">
        <w:rPr>
          <w:rFonts w:ascii="Arial Narrow" w:hAnsi="Arial Narrow"/>
          <w:b/>
          <w:sz w:val="20"/>
          <w:szCs w:val="20"/>
        </w:rPr>
        <w:t>According to the video, what is copyright law?</w:t>
      </w:r>
    </w:p>
    <w:p w:rsidR="00ED1EA7" w:rsidRPr="000B5F3E" w:rsidRDefault="001076B4" w:rsidP="000B5F3E">
      <w:pPr>
        <w:pStyle w:val="ListParagraph"/>
        <w:numPr>
          <w:ilvl w:val="0"/>
          <w:numId w:val="4"/>
        </w:numPr>
        <w:rPr>
          <w:rFonts w:ascii="Arial Narrow" w:hAnsi="Arial Narrow"/>
          <w:b/>
          <w:sz w:val="20"/>
          <w:szCs w:val="20"/>
        </w:rPr>
      </w:pPr>
      <w:r w:rsidRPr="004D094A">
        <w:rPr>
          <w:rFonts w:ascii="Arial Narrow" w:hAnsi="Arial Narrow"/>
          <w:b/>
          <w:sz w:val="20"/>
          <w:szCs w:val="20"/>
        </w:rPr>
        <w:t xml:space="preserve">According to the video, how much of what is online is copyrighted material? </w:t>
      </w:r>
    </w:p>
    <w:p w:rsidR="001076B4" w:rsidRPr="004D094A" w:rsidRDefault="001076B4" w:rsidP="00CB3103">
      <w:pPr>
        <w:pStyle w:val="ListParagraph"/>
        <w:numPr>
          <w:ilvl w:val="0"/>
          <w:numId w:val="4"/>
        </w:numPr>
        <w:rPr>
          <w:rFonts w:ascii="Arial Narrow" w:hAnsi="Arial Narrow"/>
          <w:b/>
          <w:sz w:val="20"/>
          <w:szCs w:val="20"/>
        </w:rPr>
      </w:pPr>
      <w:r w:rsidRPr="004D094A">
        <w:rPr>
          <w:rFonts w:ascii="Arial Narrow" w:hAnsi="Arial Narrow"/>
          <w:b/>
          <w:sz w:val="20"/>
          <w:szCs w:val="20"/>
        </w:rPr>
        <w:t>What is the checklist the video suggests you follow before using something you find on the internet?</w:t>
      </w:r>
    </w:p>
    <w:p w:rsidR="00ED1EA7" w:rsidRPr="004D094A" w:rsidRDefault="004D094A" w:rsidP="00ED1EA7">
      <w:pPr>
        <w:pStyle w:val="ListParagraph"/>
        <w:ind w:left="1080"/>
        <w:rPr>
          <w:rFonts w:ascii="Arial Narrow" w:hAnsi="Arial Narrow"/>
          <w:sz w:val="20"/>
          <w:szCs w:val="20"/>
        </w:rPr>
      </w:pPr>
      <w:r w:rsidRPr="004D094A">
        <w:rPr>
          <w:rFonts w:ascii="Arial Narrow" w:hAnsi="Arial Narrow"/>
          <w:sz w:val="20"/>
          <w:szCs w:val="20"/>
        </w:rPr>
        <w:t>1.</w:t>
      </w:r>
      <w:r w:rsidRPr="004D094A">
        <w:rPr>
          <w:rFonts w:ascii="Arial Narrow" w:hAnsi="Arial Narrow"/>
          <w:sz w:val="20"/>
          <w:szCs w:val="20"/>
        </w:rPr>
        <w:tab/>
      </w:r>
      <w:r w:rsidRPr="004D094A">
        <w:rPr>
          <w:rFonts w:ascii="Arial Narrow" w:hAnsi="Arial Narrow"/>
          <w:sz w:val="20"/>
          <w:szCs w:val="20"/>
        </w:rPr>
        <w:tab/>
      </w:r>
      <w:r w:rsidRPr="004D094A">
        <w:rPr>
          <w:rFonts w:ascii="Arial Narrow" w:hAnsi="Arial Narrow"/>
          <w:sz w:val="20"/>
          <w:szCs w:val="20"/>
        </w:rPr>
        <w:tab/>
      </w:r>
      <w:r w:rsidRPr="004D094A">
        <w:rPr>
          <w:rFonts w:ascii="Arial Narrow" w:hAnsi="Arial Narrow"/>
          <w:sz w:val="20"/>
          <w:szCs w:val="20"/>
        </w:rPr>
        <w:tab/>
      </w:r>
      <w:r w:rsidRPr="004D094A">
        <w:rPr>
          <w:rFonts w:ascii="Arial Narrow" w:hAnsi="Arial Narrow"/>
          <w:sz w:val="20"/>
          <w:szCs w:val="20"/>
        </w:rPr>
        <w:tab/>
      </w:r>
      <w:r w:rsidRPr="004D094A">
        <w:rPr>
          <w:rFonts w:ascii="Arial Narrow" w:hAnsi="Arial Narrow"/>
          <w:sz w:val="20"/>
          <w:szCs w:val="20"/>
        </w:rPr>
        <w:tab/>
        <w:t>4.</w:t>
      </w:r>
    </w:p>
    <w:p w:rsidR="004D094A" w:rsidRPr="004D094A" w:rsidRDefault="004D094A" w:rsidP="00ED1EA7">
      <w:pPr>
        <w:pStyle w:val="ListParagraph"/>
        <w:ind w:left="1080"/>
        <w:rPr>
          <w:rFonts w:ascii="Arial Narrow" w:hAnsi="Arial Narrow"/>
          <w:sz w:val="20"/>
          <w:szCs w:val="20"/>
        </w:rPr>
      </w:pPr>
      <w:r w:rsidRPr="004D094A">
        <w:rPr>
          <w:rFonts w:ascii="Arial Narrow" w:hAnsi="Arial Narrow"/>
          <w:sz w:val="20"/>
          <w:szCs w:val="20"/>
        </w:rPr>
        <w:t>2.</w:t>
      </w:r>
      <w:r w:rsidRPr="004D094A">
        <w:rPr>
          <w:rFonts w:ascii="Arial Narrow" w:hAnsi="Arial Narrow"/>
          <w:sz w:val="20"/>
          <w:szCs w:val="20"/>
        </w:rPr>
        <w:tab/>
      </w:r>
      <w:r w:rsidRPr="004D094A">
        <w:rPr>
          <w:rFonts w:ascii="Arial Narrow" w:hAnsi="Arial Narrow"/>
          <w:sz w:val="20"/>
          <w:szCs w:val="20"/>
        </w:rPr>
        <w:tab/>
      </w:r>
      <w:r w:rsidRPr="004D094A">
        <w:rPr>
          <w:rFonts w:ascii="Arial Narrow" w:hAnsi="Arial Narrow"/>
          <w:sz w:val="20"/>
          <w:szCs w:val="20"/>
        </w:rPr>
        <w:tab/>
      </w:r>
      <w:r w:rsidRPr="004D094A">
        <w:rPr>
          <w:rFonts w:ascii="Arial Narrow" w:hAnsi="Arial Narrow"/>
          <w:sz w:val="20"/>
          <w:szCs w:val="20"/>
        </w:rPr>
        <w:tab/>
      </w:r>
      <w:r w:rsidRPr="004D094A">
        <w:rPr>
          <w:rFonts w:ascii="Arial Narrow" w:hAnsi="Arial Narrow"/>
          <w:sz w:val="20"/>
          <w:szCs w:val="20"/>
        </w:rPr>
        <w:tab/>
      </w:r>
      <w:r w:rsidRPr="004D094A">
        <w:rPr>
          <w:rFonts w:ascii="Arial Narrow" w:hAnsi="Arial Narrow"/>
          <w:sz w:val="20"/>
          <w:szCs w:val="20"/>
        </w:rPr>
        <w:tab/>
        <w:t>5.</w:t>
      </w:r>
    </w:p>
    <w:p w:rsidR="004D094A" w:rsidRPr="004D094A" w:rsidRDefault="004D094A" w:rsidP="00ED1EA7">
      <w:pPr>
        <w:pStyle w:val="ListParagraph"/>
        <w:ind w:left="1080"/>
        <w:rPr>
          <w:rFonts w:ascii="Arial Narrow" w:hAnsi="Arial Narrow"/>
          <w:sz w:val="20"/>
          <w:szCs w:val="20"/>
        </w:rPr>
      </w:pPr>
      <w:r w:rsidRPr="004D094A">
        <w:rPr>
          <w:rFonts w:ascii="Arial Narrow" w:hAnsi="Arial Narrow"/>
          <w:sz w:val="20"/>
          <w:szCs w:val="20"/>
        </w:rPr>
        <w:t>3.</w:t>
      </w:r>
    </w:p>
    <w:p w:rsidR="009168B7" w:rsidRPr="004D094A" w:rsidRDefault="009168B7" w:rsidP="00CB3103">
      <w:pPr>
        <w:pStyle w:val="ListParagraph"/>
        <w:numPr>
          <w:ilvl w:val="0"/>
          <w:numId w:val="4"/>
        </w:numPr>
        <w:rPr>
          <w:rFonts w:ascii="Arial Narrow" w:hAnsi="Arial Narrow"/>
          <w:b/>
          <w:sz w:val="20"/>
          <w:szCs w:val="20"/>
        </w:rPr>
      </w:pPr>
      <w:r w:rsidRPr="004D094A">
        <w:rPr>
          <w:rFonts w:ascii="Arial Narrow" w:hAnsi="Arial Narrow"/>
          <w:b/>
          <w:sz w:val="20"/>
          <w:szCs w:val="20"/>
        </w:rPr>
        <w:t>What is the definition of Fair Use</w:t>
      </w:r>
      <w:r w:rsidR="000B5F3E">
        <w:rPr>
          <w:rFonts w:ascii="Arial Narrow" w:hAnsi="Arial Narrow"/>
          <w:b/>
          <w:sz w:val="20"/>
          <w:szCs w:val="20"/>
        </w:rPr>
        <w:t>?</w:t>
      </w:r>
    </w:p>
    <w:p w:rsidR="000017D4" w:rsidRPr="004D094A" w:rsidRDefault="009168B7" w:rsidP="00CB3103">
      <w:pPr>
        <w:pStyle w:val="ListParagraph"/>
        <w:numPr>
          <w:ilvl w:val="0"/>
          <w:numId w:val="4"/>
        </w:numPr>
        <w:rPr>
          <w:rFonts w:ascii="Arial Narrow" w:hAnsi="Arial Narrow"/>
          <w:b/>
          <w:sz w:val="20"/>
          <w:szCs w:val="20"/>
        </w:rPr>
      </w:pPr>
      <w:r w:rsidRPr="004D094A">
        <w:rPr>
          <w:rFonts w:ascii="Arial Narrow" w:hAnsi="Arial Narrow"/>
          <w:b/>
          <w:sz w:val="20"/>
          <w:szCs w:val="20"/>
        </w:rPr>
        <w:t xml:space="preserve">Name </w:t>
      </w:r>
      <w:r w:rsidRPr="004D094A">
        <w:rPr>
          <w:rFonts w:ascii="Arial Narrow" w:hAnsi="Arial Narrow"/>
          <w:b/>
          <w:sz w:val="20"/>
          <w:szCs w:val="20"/>
          <w:u w:val="single"/>
        </w:rPr>
        <w:t>at least</w:t>
      </w:r>
      <w:r w:rsidRPr="004D094A">
        <w:rPr>
          <w:rFonts w:ascii="Arial Narrow" w:hAnsi="Arial Narrow"/>
          <w:b/>
          <w:sz w:val="20"/>
          <w:szCs w:val="20"/>
        </w:rPr>
        <w:t xml:space="preserve"> two instances where Fair Use</w:t>
      </w:r>
      <w:r w:rsidR="00064A26" w:rsidRPr="004D094A">
        <w:rPr>
          <w:rFonts w:ascii="Arial Narrow" w:hAnsi="Arial Narrow"/>
          <w:b/>
          <w:sz w:val="20"/>
          <w:szCs w:val="20"/>
        </w:rPr>
        <w:t xml:space="preserve"> applies:</w:t>
      </w:r>
    </w:p>
    <w:p w:rsidR="00064A26" w:rsidRPr="004D094A" w:rsidRDefault="004D094A" w:rsidP="004D094A">
      <w:pPr>
        <w:pStyle w:val="ListParagraph"/>
        <w:ind w:left="1080"/>
        <w:rPr>
          <w:rFonts w:ascii="Arial Narrow" w:hAnsi="Arial Narrow"/>
          <w:sz w:val="20"/>
          <w:szCs w:val="20"/>
        </w:rPr>
      </w:pPr>
      <w:r w:rsidRPr="004D094A">
        <w:rPr>
          <w:rFonts w:ascii="Arial Narrow" w:hAnsi="Arial Narrow"/>
          <w:sz w:val="20"/>
          <w:szCs w:val="20"/>
        </w:rPr>
        <w:t>1.</w:t>
      </w:r>
      <w:r w:rsidRPr="004D094A">
        <w:rPr>
          <w:rFonts w:ascii="Arial Narrow" w:hAnsi="Arial Narrow"/>
          <w:sz w:val="20"/>
          <w:szCs w:val="20"/>
        </w:rPr>
        <w:tab/>
      </w:r>
      <w:r w:rsidRPr="004D094A">
        <w:rPr>
          <w:rFonts w:ascii="Arial Narrow" w:hAnsi="Arial Narrow"/>
          <w:sz w:val="20"/>
          <w:szCs w:val="20"/>
        </w:rPr>
        <w:tab/>
      </w:r>
      <w:r>
        <w:rPr>
          <w:rFonts w:ascii="Arial Narrow" w:hAnsi="Arial Narrow"/>
          <w:sz w:val="20"/>
          <w:szCs w:val="20"/>
        </w:rPr>
        <w:tab/>
      </w:r>
      <w:r>
        <w:rPr>
          <w:rFonts w:ascii="Arial Narrow" w:hAnsi="Arial Narrow"/>
          <w:sz w:val="20"/>
          <w:szCs w:val="20"/>
        </w:rPr>
        <w:tab/>
      </w:r>
      <w:r>
        <w:rPr>
          <w:rFonts w:ascii="Arial Narrow" w:hAnsi="Arial Narrow"/>
          <w:sz w:val="20"/>
          <w:szCs w:val="20"/>
        </w:rPr>
        <w:tab/>
      </w:r>
      <w:r>
        <w:rPr>
          <w:rFonts w:ascii="Arial Narrow" w:hAnsi="Arial Narrow"/>
          <w:sz w:val="20"/>
          <w:szCs w:val="20"/>
        </w:rPr>
        <w:tab/>
      </w:r>
    </w:p>
    <w:p w:rsidR="004D094A" w:rsidRPr="004D094A" w:rsidRDefault="004D094A" w:rsidP="004D094A">
      <w:pPr>
        <w:pStyle w:val="ListParagraph"/>
        <w:ind w:left="1080"/>
        <w:rPr>
          <w:rFonts w:ascii="Arial Narrow" w:hAnsi="Arial Narrow"/>
          <w:sz w:val="20"/>
          <w:szCs w:val="20"/>
        </w:rPr>
      </w:pPr>
      <w:r w:rsidRPr="004D094A">
        <w:rPr>
          <w:rFonts w:ascii="Arial Narrow" w:hAnsi="Arial Narrow"/>
          <w:sz w:val="20"/>
          <w:szCs w:val="20"/>
        </w:rPr>
        <w:t>2.</w:t>
      </w:r>
      <w:r w:rsidRPr="004D094A">
        <w:rPr>
          <w:rFonts w:ascii="Arial Narrow" w:hAnsi="Arial Narrow"/>
          <w:sz w:val="20"/>
          <w:szCs w:val="20"/>
        </w:rPr>
        <w:tab/>
      </w:r>
      <w:r w:rsidRPr="004D094A">
        <w:rPr>
          <w:rFonts w:ascii="Arial Narrow" w:hAnsi="Arial Narrow"/>
          <w:sz w:val="20"/>
          <w:szCs w:val="20"/>
        </w:rPr>
        <w:tab/>
      </w:r>
      <w:r>
        <w:rPr>
          <w:rFonts w:ascii="Arial Narrow" w:hAnsi="Arial Narrow"/>
          <w:sz w:val="20"/>
          <w:szCs w:val="20"/>
        </w:rPr>
        <w:tab/>
      </w:r>
      <w:r>
        <w:rPr>
          <w:rFonts w:ascii="Arial Narrow" w:hAnsi="Arial Narrow"/>
          <w:sz w:val="20"/>
          <w:szCs w:val="20"/>
        </w:rPr>
        <w:tab/>
      </w:r>
      <w:r>
        <w:rPr>
          <w:rFonts w:ascii="Arial Narrow" w:hAnsi="Arial Narrow"/>
          <w:sz w:val="20"/>
          <w:szCs w:val="20"/>
        </w:rPr>
        <w:tab/>
      </w:r>
      <w:r>
        <w:rPr>
          <w:rFonts w:ascii="Arial Narrow" w:hAnsi="Arial Narrow"/>
          <w:sz w:val="20"/>
          <w:szCs w:val="20"/>
        </w:rPr>
        <w:tab/>
      </w:r>
    </w:p>
    <w:p w:rsidR="00CB3103" w:rsidRPr="004D094A" w:rsidRDefault="00CB3103" w:rsidP="00CB3103">
      <w:pPr>
        <w:pStyle w:val="ListParagraph"/>
        <w:ind w:left="1080"/>
        <w:rPr>
          <w:rFonts w:ascii="Arial Narrow" w:hAnsi="Arial Narrow"/>
          <w:sz w:val="20"/>
          <w:szCs w:val="20"/>
        </w:rPr>
      </w:pPr>
    </w:p>
    <w:p w:rsidR="00064A26" w:rsidRPr="004D094A" w:rsidRDefault="00064A26" w:rsidP="00CB3103">
      <w:pPr>
        <w:pStyle w:val="ListParagraph"/>
        <w:numPr>
          <w:ilvl w:val="0"/>
          <w:numId w:val="4"/>
        </w:numPr>
        <w:rPr>
          <w:rFonts w:ascii="Arial Narrow" w:hAnsi="Arial Narrow"/>
          <w:b/>
          <w:sz w:val="20"/>
          <w:szCs w:val="20"/>
        </w:rPr>
      </w:pPr>
      <w:r w:rsidRPr="004D094A">
        <w:rPr>
          <w:rFonts w:ascii="Arial Narrow" w:hAnsi="Arial Narrow"/>
          <w:b/>
          <w:sz w:val="20"/>
          <w:szCs w:val="20"/>
        </w:rPr>
        <w:t>What are the “four points of Fair Use?”</w:t>
      </w:r>
    </w:p>
    <w:p w:rsidR="004D094A" w:rsidRPr="004D094A" w:rsidRDefault="004D094A" w:rsidP="004D094A">
      <w:pPr>
        <w:pStyle w:val="ListParagraph"/>
        <w:ind w:left="1080"/>
        <w:rPr>
          <w:rFonts w:ascii="Arial Narrow" w:hAnsi="Arial Narrow"/>
          <w:sz w:val="20"/>
          <w:szCs w:val="20"/>
        </w:rPr>
      </w:pPr>
      <w:r w:rsidRPr="004D094A">
        <w:rPr>
          <w:rFonts w:ascii="Arial Narrow" w:hAnsi="Arial Narrow"/>
          <w:sz w:val="20"/>
          <w:szCs w:val="20"/>
        </w:rPr>
        <w:t>1.</w:t>
      </w:r>
      <w:r w:rsidRPr="004D094A">
        <w:rPr>
          <w:rFonts w:ascii="Arial Narrow" w:hAnsi="Arial Narrow"/>
          <w:sz w:val="20"/>
          <w:szCs w:val="20"/>
        </w:rPr>
        <w:tab/>
      </w:r>
      <w:r w:rsidRPr="004D094A">
        <w:rPr>
          <w:rFonts w:ascii="Arial Narrow" w:hAnsi="Arial Narrow"/>
          <w:sz w:val="20"/>
          <w:szCs w:val="20"/>
        </w:rPr>
        <w:tab/>
      </w:r>
      <w:r w:rsidRPr="004D094A">
        <w:rPr>
          <w:rFonts w:ascii="Arial Narrow" w:hAnsi="Arial Narrow"/>
          <w:sz w:val="20"/>
          <w:szCs w:val="20"/>
        </w:rPr>
        <w:tab/>
      </w:r>
      <w:r w:rsidRPr="004D094A">
        <w:rPr>
          <w:rFonts w:ascii="Arial Narrow" w:hAnsi="Arial Narrow"/>
          <w:sz w:val="20"/>
          <w:szCs w:val="20"/>
        </w:rPr>
        <w:tab/>
      </w:r>
      <w:r w:rsidRPr="004D094A">
        <w:rPr>
          <w:rFonts w:ascii="Arial Narrow" w:hAnsi="Arial Narrow"/>
          <w:sz w:val="20"/>
          <w:szCs w:val="20"/>
        </w:rPr>
        <w:tab/>
      </w:r>
      <w:r w:rsidRPr="004D094A">
        <w:rPr>
          <w:rFonts w:ascii="Arial Narrow" w:hAnsi="Arial Narrow"/>
          <w:sz w:val="20"/>
          <w:szCs w:val="20"/>
        </w:rPr>
        <w:tab/>
        <w:t>3.</w:t>
      </w:r>
    </w:p>
    <w:p w:rsidR="000017D4" w:rsidRPr="004D094A" w:rsidRDefault="000B5F3E" w:rsidP="004D094A">
      <w:pPr>
        <w:pStyle w:val="ListParagraph"/>
        <w:ind w:left="1080"/>
        <w:rPr>
          <w:rFonts w:ascii="Arial Narrow" w:hAnsi="Arial Narrow"/>
          <w:sz w:val="20"/>
          <w:szCs w:val="20"/>
        </w:rPr>
      </w:pPr>
      <w:r>
        <w:rPr>
          <w:rFonts w:ascii="Arial Narrow" w:hAnsi="Arial Narrow"/>
          <w:noProof/>
          <w:sz w:val="20"/>
          <w:szCs w:val="20"/>
        </w:rPr>
        <mc:AlternateContent>
          <mc:Choice Requires="wps">
            <w:drawing>
              <wp:anchor distT="0" distB="0" distL="114300" distR="114300" simplePos="0" relativeHeight="251661312" behindDoc="1" locked="0" layoutInCell="1" allowOverlap="1" wp14:anchorId="1285208E" wp14:editId="183EB1C5">
                <wp:simplePos x="0" y="0"/>
                <wp:positionH relativeFrom="column">
                  <wp:posOffset>-38100</wp:posOffset>
                </wp:positionH>
                <wp:positionV relativeFrom="paragraph">
                  <wp:posOffset>183515</wp:posOffset>
                </wp:positionV>
                <wp:extent cx="1666875" cy="285750"/>
                <wp:effectExtent l="0" t="0" r="28575" b="19050"/>
                <wp:wrapNone/>
                <wp:docPr id="2" name="Rectangle 2"/>
                <wp:cNvGraphicFramePr/>
                <a:graphic xmlns:a="http://schemas.openxmlformats.org/drawingml/2006/main">
                  <a:graphicData uri="http://schemas.microsoft.com/office/word/2010/wordprocessingShape">
                    <wps:wsp>
                      <wps:cNvSpPr/>
                      <wps:spPr>
                        <a:xfrm>
                          <a:off x="0" y="0"/>
                          <a:ext cx="1666875" cy="285750"/>
                        </a:xfrm>
                        <a:prstGeom prst="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C0B2DCE" id="Rectangle 2" o:spid="_x0000_s1026" style="position:absolute;margin-left:-3pt;margin-top:14.45pt;width:131.25pt;height:22.5pt;z-index:-2516551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" fillcolor="black [3200]" strokecolor="black [1600]" strokeweight="1pt"/>
            </w:pict>
          </mc:Fallback>
        </mc:AlternateContent>
      </w:r>
      <w:r w:rsidR="004D094A" w:rsidRPr="004D094A">
        <w:rPr>
          <w:rFonts w:ascii="Arial Narrow" w:hAnsi="Arial Narrow"/>
          <w:sz w:val="20"/>
          <w:szCs w:val="20"/>
        </w:rPr>
        <w:t>2.</w:t>
      </w:r>
      <w:r w:rsidR="004D094A" w:rsidRPr="004D094A">
        <w:rPr>
          <w:rFonts w:ascii="Arial Narrow" w:hAnsi="Arial Narrow"/>
          <w:sz w:val="20"/>
          <w:szCs w:val="20"/>
        </w:rPr>
        <w:tab/>
      </w:r>
      <w:r w:rsidR="004D094A" w:rsidRPr="004D094A">
        <w:rPr>
          <w:rFonts w:ascii="Arial Narrow" w:hAnsi="Arial Narrow"/>
          <w:sz w:val="20"/>
          <w:szCs w:val="20"/>
        </w:rPr>
        <w:tab/>
      </w:r>
      <w:r w:rsidR="004D094A" w:rsidRPr="004D094A">
        <w:rPr>
          <w:rFonts w:ascii="Arial Narrow" w:hAnsi="Arial Narrow"/>
          <w:sz w:val="20"/>
          <w:szCs w:val="20"/>
        </w:rPr>
        <w:tab/>
      </w:r>
      <w:r w:rsidR="004D094A" w:rsidRPr="004D094A">
        <w:rPr>
          <w:rFonts w:ascii="Arial Narrow" w:hAnsi="Arial Narrow"/>
          <w:sz w:val="20"/>
          <w:szCs w:val="20"/>
        </w:rPr>
        <w:tab/>
      </w:r>
      <w:r w:rsidR="004D094A" w:rsidRPr="004D094A">
        <w:rPr>
          <w:rFonts w:ascii="Arial Narrow" w:hAnsi="Arial Narrow"/>
          <w:sz w:val="20"/>
          <w:szCs w:val="20"/>
        </w:rPr>
        <w:tab/>
      </w:r>
      <w:r w:rsidR="004D094A" w:rsidRPr="004D094A">
        <w:rPr>
          <w:rFonts w:ascii="Arial Narrow" w:hAnsi="Arial Narrow"/>
          <w:sz w:val="20"/>
          <w:szCs w:val="20"/>
        </w:rPr>
        <w:tab/>
        <w:t>4.</w:t>
      </w:r>
    </w:p>
    <w:p w:rsidR="005D4863" w:rsidRPr="000B5F3E" w:rsidRDefault="005D4863">
      <w:pPr>
        <w:rPr>
          <w:rFonts w:ascii="Arial Narrow" w:hAnsi="Arial Narrow"/>
          <w:b/>
          <w:color w:val="FFFFFF" w:themeColor="background1"/>
          <w:sz w:val="20"/>
          <w:szCs w:val="20"/>
        </w:rPr>
      </w:pPr>
      <w:r w:rsidRPr="000B5F3E">
        <w:rPr>
          <w:rFonts w:ascii="Arial Narrow" w:hAnsi="Arial Narrow"/>
          <w:b/>
          <w:color w:val="FFFFFF" w:themeColor="background1"/>
          <w:sz w:val="20"/>
          <w:szCs w:val="20"/>
        </w:rPr>
        <w:t>Creative Commons License:</w:t>
      </w:r>
    </w:p>
    <w:p w:rsidR="005D4863" w:rsidRPr="004D094A" w:rsidRDefault="002A0309" w:rsidP="004D094A">
      <w:pPr>
        <w:pStyle w:val="ListParagraph"/>
        <w:numPr>
          <w:ilvl w:val="0"/>
          <w:numId w:val="4"/>
        </w:numPr>
        <w:rPr>
          <w:rFonts w:ascii="Arial Narrow" w:hAnsi="Arial Narrow"/>
          <w:sz w:val="20"/>
          <w:szCs w:val="20"/>
        </w:rPr>
      </w:pPr>
      <w:r w:rsidRPr="004D094A">
        <w:rPr>
          <w:rFonts w:ascii="Arial Narrow" w:hAnsi="Arial Narrow"/>
          <w:b/>
          <w:sz w:val="20"/>
          <w:szCs w:val="20"/>
        </w:rPr>
        <w:t>What is a Creative Commons L</w:t>
      </w:r>
      <w:r w:rsidR="00CB3103" w:rsidRPr="004D094A">
        <w:rPr>
          <w:rFonts w:ascii="Arial Narrow" w:hAnsi="Arial Narrow"/>
          <w:b/>
          <w:sz w:val="20"/>
          <w:szCs w:val="20"/>
        </w:rPr>
        <w:t>icense?</w:t>
      </w:r>
      <w:r w:rsidR="00CB3103" w:rsidRPr="004D094A">
        <w:rPr>
          <w:rFonts w:ascii="Arial Narrow" w:hAnsi="Arial Narrow"/>
          <w:sz w:val="20"/>
          <w:szCs w:val="20"/>
        </w:rPr>
        <w:t xml:space="preserve"> </w:t>
      </w:r>
      <w:hyperlink r:id="rId8" w:history="1">
        <w:r w:rsidR="00CB3103" w:rsidRPr="004D094A">
          <w:rPr>
            <w:rStyle w:val="Hyperlink"/>
            <w:rFonts w:ascii="Arial Narrow" w:hAnsi="Arial Narrow"/>
            <w:sz w:val="20"/>
            <w:szCs w:val="20"/>
          </w:rPr>
          <w:t>https://creativecommons.org/licenses/</w:t>
        </w:r>
      </w:hyperlink>
    </w:p>
    <w:p w:rsidR="00C71F5B" w:rsidRPr="004D094A" w:rsidRDefault="009B55A5" w:rsidP="004D094A">
      <w:pPr>
        <w:pStyle w:val="ListParagraph"/>
        <w:numPr>
          <w:ilvl w:val="0"/>
          <w:numId w:val="4"/>
        </w:numPr>
        <w:rPr>
          <w:rFonts w:ascii="Arial Narrow" w:hAnsi="Arial Narrow"/>
          <w:b/>
          <w:sz w:val="20"/>
          <w:szCs w:val="20"/>
        </w:rPr>
      </w:pPr>
      <w:r w:rsidRPr="004D094A">
        <w:rPr>
          <w:rFonts w:ascii="Arial Narrow" w:hAnsi="Arial Narrow"/>
          <w:b/>
          <w:sz w:val="20"/>
          <w:szCs w:val="20"/>
        </w:rPr>
        <w:t>What is Public Domain?</w:t>
      </w:r>
      <w:hyperlink r:id="rId9" w:history="1">
        <w:r w:rsidRPr="004D094A">
          <w:rPr>
            <w:rStyle w:val="Hyperlink"/>
            <w:rFonts w:ascii="Arial Narrow" w:hAnsi="Arial Narrow"/>
            <w:sz w:val="20"/>
            <w:szCs w:val="20"/>
          </w:rPr>
          <w:t>http://fairuse.stanford.edu/overview/public-domain/welcome/</w:t>
        </w:r>
      </w:hyperlink>
    </w:p>
    <w:p w:rsidR="000017D4" w:rsidRPr="004D094A" w:rsidRDefault="00CB3103">
      <w:pPr>
        <w:rPr>
          <w:rFonts w:ascii="Arial Narrow" w:hAnsi="Arial Narrow"/>
          <w:b/>
          <w:sz w:val="20"/>
          <w:szCs w:val="20"/>
        </w:rPr>
      </w:pPr>
      <w:r w:rsidRPr="004D094A">
        <w:rPr>
          <w:rFonts w:ascii="Arial Narrow" w:hAnsi="Arial Narrow"/>
          <w:b/>
          <w:sz w:val="20"/>
          <w:szCs w:val="20"/>
        </w:rPr>
        <w:t xml:space="preserve">Please go to each of the following sites and </w:t>
      </w:r>
      <w:r w:rsidR="00ED1EA7" w:rsidRPr="004D094A">
        <w:rPr>
          <w:rFonts w:ascii="Arial Narrow" w:hAnsi="Arial Narrow"/>
          <w:b/>
          <w:sz w:val="20"/>
          <w:szCs w:val="20"/>
        </w:rPr>
        <w:t>briefly note the purpose of the site and the type of license needed</w:t>
      </w:r>
      <w:r w:rsidR="00C71F5B" w:rsidRPr="004D094A">
        <w:rPr>
          <w:rFonts w:ascii="Arial Narrow" w:hAnsi="Arial Narrow"/>
          <w:b/>
          <w:sz w:val="20"/>
          <w:szCs w:val="20"/>
        </w:rPr>
        <w:t xml:space="preserve"> to use their content:</w:t>
      </w:r>
    </w:p>
    <w:p w:rsidR="00676F94" w:rsidRPr="004D094A" w:rsidRDefault="00401497" w:rsidP="00C71F5B">
      <w:pPr>
        <w:pStyle w:val="ListParagraph"/>
        <w:numPr>
          <w:ilvl w:val="0"/>
          <w:numId w:val="4"/>
        </w:numPr>
        <w:rPr>
          <w:rFonts w:ascii="Arial Narrow" w:hAnsi="Arial Narrow"/>
          <w:b/>
          <w:sz w:val="20"/>
          <w:szCs w:val="20"/>
        </w:rPr>
      </w:pPr>
      <w:hyperlink r:id="rId10" w:history="1">
        <w:r w:rsidR="001076B4" w:rsidRPr="004D094A">
          <w:rPr>
            <w:rFonts w:ascii="Arial Narrow" w:hAnsi="Arial Narrow"/>
            <w:b/>
            <w:sz w:val="20"/>
            <w:szCs w:val="20"/>
          </w:rPr>
          <w:t>www.Pixabay.com</w:t>
        </w:r>
      </w:hyperlink>
    </w:p>
    <w:p w:rsidR="00C71F5B" w:rsidRPr="004D094A" w:rsidRDefault="00C71F5B" w:rsidP="00C71F5B">
      <w:pPr>
        <w:pStyle w:val="ListParagraph"/>
        <w:rPr>
          <w:rFonts w:ascii="Arial Narrow" w:hAnsi="Arial Narrow"/>
          <w:sz w:val="20"/>
          <w:szCs w:val="20"/>
        </w:rPr>
      </w:pPr>
      <w:r w:rsidRPr="004D094A">
        <w:rPr>
          <w:rFonts w:ascii="Arial Narrow" w:hAnsi="Arial Narrow"/>
          <w:sz w:val="20"/>
          <w:szCs w:val="20"/>
        </w:rPr>
        <w:t>Purpose:</w:t>
      </w:r>
      <w:r w:rsidR="004D094A" w:rsidRPr="004D094A">
        <w:rPr>
          <w:rFonts w:ascii="Arial Narrow" w:hAnsi="Arial Narrow"/>
          <w:sz w:val="20"/>
          <w:szCs w:val="20"/>
        </w:rPr>
        <w:tab/>
      </w:r>
      <w:r w:rsidR="004D094A" w:rsidRPr="004D094A">
        <w:rPr>
          <w:rFonts w:ascii="Arial Narrow" w:hAnsi="Arial Narrow"/>
          <w:sz w:val="20"/>
          <w:szCs w:val="20"/>
        </w:rPr>
        <w:tab/>
      </w:r>
      <w:r w:rsidR="004D094A" w:rsidRPr="004D094A">
        <w:rPr>
          <w:rFonts w:ascii="Arial Narrow" w:hAnsi="Arial Narrow"/>
          <w:sz w:val="20"/>
          <w:szCs w:val="20"/>
        </w:rPr>
        <w:tab/>
      </w:r>
      <w:r w:rsidR="002A0309" w:rsidRPr="004D094A">
        <w:rPr>
          <w:rFonts w:ascii="Arial Narrow" w:hAnsi="Arial Narrow"/>
          <w:sz w:val="20"/>
          <w:szCs w:val="20"/>
        </w:rPr>
        <w:t xml:space="preserve"> </w:t>
      </w:r>
      <w:r w:rsidRPr="004D094A">
        <w:rPr>
          <w:rFonts w:ascii="Arial Narrow" w:hAnsi="Arial Narrow"/>
          <w:sz w:val="20"/>
          <w:szCs w:val="20"/>
        </w:rPr>
        <w:t>License type:</w:t>
      </w:r>
      <w:r w:rsidR="002A0309" w:rsidRPr="004D094A">
        <w:rPr>
          <w:rFonts w:ascii="Arial Narrow" w:hAnsi="Arial Narrow"/>
          <w:sz w:val="20"/>
          <w:szCs w:val="20"/>
        </w:rPr>
        <w:t xml:space="preserve"> </w:t>
      </w:r>
    </w:p>
    <w:p w:rsidR="00676F94" w:rsidRPr="004D094A" w:rsidRDefault="00401497" w:rsidP="00C71F5B">
      <w:pPr>
        <w:pStyle w:val="ListParagraph"/>
        <w:numPr>
          <w:ilvl w:val="0"/>
          <w:numId w:val="4"/>
        </w:numPr>
        <w:rPr>
          <w:rFonts w:ascii="Arial Narrow" w:hAnsi="Arial Narrow"/>
          <w:b/>
          <w:sz w:val="20"/>
          <w:szCs w:val="20"/>
        </w:rPr>
      </w:pPr>
      <w:hyperlink r:id="rId11" w:history="1">
        <w:r w:rsidR="001076B4" w:rsidRPr="004D094A">
          <w:rPr>
            <w:rFonts w:ascii="Arial Narrow" w:hAnsi="Arial Narrow"/>
            <w:b/>
            <w:sz w:val="20"/>
            <w:szCs w:val="20"/>
          </w:rPr>
          <w:t>www.bensound.com</w:t>
        </w:r>
      </w:hyperlink>
    </w:p>
    <w:p w:rsidR="004D094A" w:rsidRPr="004D094A" w:rsidRDefault="004D094A" w:rsidP="004D094A">
      <w:pPr>
        <w:pStyle w:val="ListParagraph"/>
        <w:rPr>
          <w:rFonts w:ascii="Arial Narrow" w:hAnsi="Arial Narrow"/>
          <w:sz w:val="20"/>
          <w:szCs w:val="20"/>
        </w:rPr>
      </w:pPr>
      <w:r w:rsidRPr="004D094A">
        <w:rPr>
          <w:rFonts w:ascii="Arial Narrow" w:hAnsi="Arial Narrow"/>
          <w:sz w:val="20"/>
          <w:szCs w:val="20"/>
        </w:rPr>
        <w:t>Purpose:</w:t>
      </w:r>
      <w:r w:rsidRPr="004D094A">
        <w:rPr>
          <w:rFonts w:ascii="Arial Narrow" w:hAnsi="Arial Narrow"/>
          <w:sz w:val="20"/>
          <w:szCs w:val="20"/>
        </w:rPr>
        <w:tab/>
      </w:r>
      <w:r w:rsidRPr="004D094A">
        <w:rPr>
          <w:rFonts w:ascii="Arial Narrow" w:hAnsi="Arial Narrow"/>
          <w:sz w:val="20"/>
          <w:szCs w:val="20"/>
        </w:rPr>
        <w:tab/>
      </w:r>
      <w:r w:rsidRPr="004D094A">
        <w:rPr>
          <w:rFonts w:ascii="Arial Narrow" w:hAnsi="Arial Narrow"/>
          <w:sz w:val="20"/>
          <w:szCs w:val="20"/>
        </w:rPr>
        <w:tab/>
        <w:t xml:space="preserve"> License type: </w:t>
      </w:r>
    </w:p>
    <w:p w:rsidR="00676F94" w:rsidRPr="004D094A" w:rsidRDefault="00401497" w:rsidP="00C71F5B">
      <w:pPr>
        <w:pStyle w:val="ListParagraph"/>
        <w:numPr>
          <w:ilvl w:val="0"/>
          <w:numId w:val="4"/>
        </w:numPr>
        <w:rPr>
          <w:rFonts w:ascii="Arial Narrow" w:hAnsi="Arial Narrow"/>
          <w:b/>
          <w:sz w:val="20"/>
          <w:szCs w:val="20"/>
        </w:rPr>
      </w:pPr>
      <w:hyperlink r:id="rId12" w:history="1">
        <w:r w:rsidR="001076B4" w:rsidRPr="004D094A">
          <w:rPr>
            <w:rFonts w:ascii="Arial Narrow" w:hAnsi="Arial Narrow"/>
            <w:b/>
            <w:sz w:val="20"/>
            <w:szCs w:val="20"/>
          </w:rPr>
          <w:t>www.Unsplash.com</w:t>
        </w:r>
      </w:hyperlink>
    </w:p>
    <w:p w:rsidR="004D094A" w:rsidRPr="004D094A" w:rsidRDefault="004D094A" w:rsidP="004D094A">
      <w:pPr>
        <w:pStyle w:val="ListParagraph"/>
        <w:rPr>
          <w:rFonts w:ascii="Arial Narrow" w:hAnsi="Arial Narrow"/>
          <w:sz w:val="20"/>
          <w:szCs w:val="20"/>
        </w:rPr>
      </w:pPr>
      <w:r w:rsidRPr="004D094A">
        <w:rPr>
          <w:rFonts w:ascii="Arial Narrow" w:hAnsi="Arial Narrow"/>
          <w:sz w:val="20"/>
          <w:szCs w:val="20"/>
        </w:rPr>
        <w:t>Purpose:</w:t>
      </w:r>
      <w:r w:rsidRPr="004D094A">
        <w:rPr>
          <w:rFonts w:ascii="Arial Narrow" w:hAnsi="Arial Narrow"/>
          <w:sz w:val="20"/>
          <w:szCs w:val="20"/>
        </w:rPr>
        <w:tab/>
      </w:r>
      <w:r w:rsidRPr="004D094A">
        <w:rPr>
          <w:rFonts w:ascii="Arial Narrow" w:hAnsi="Arial Narrow"/>
          <w:sz w:val="20"/>
          <w:szCs w:val="20"/>
        </w:rPr>
        <w:tab/>
      </w:r>
      <w:r w:rsidRPr="004D094A">
        <w:rPr>
          <w:rFonts w:ascii="Arial Narrow" w:hAnsi="Arial Narrow"/>
          <w:sz w:val="20"/>
          <w:szCs w:val="20"/>
        </w:rPr>
        <w:tab/>
        <w:t xml:space="preserve"> License type: </w:t>
      </w:r>
    </w:p>
    <w:p w:rsidR="00676F94" w:rsidRPr="004D094A" w:rsidRDefault="00401497" w:rsidP="00C71F5B">
      <w:pPr>
        <w:pStyle w:val="ListParagraph"/>
        <w:numPr>
          <w:ilvl w:val="0"/>
          <w:numId w:val="4"/>
        </w:numPr>
        <w:rPr>
          <w:rFonts w:ascii="Arial Narrow" w:hAnsi="Arial Narrow"/>
          <w:b/>
          <w:sz w:val="20"/>
          <w:szCs w:val="20"/>
        </w:rPr>
      </w:pPr>
      <w:hyperlink r:id="rId13" w:history="1">
        <w:r w:rsidR="001076B4" w:rsidRPr="004D094A">
          <w:rPr>
            <w:rFonts w:ascii="Arial Narrow" w:hAnsi="Arial Narrow"/>
            <w:b/>
            <w:sz w:val="20"/>
            <w:szCs w:val="20"/>
          </w:rPr>
          <w:t>www.purple-planet.com</w:t>
        </w:r>
      </w:hyperlink>
    </w:p>
    <w:p w:rsidR="004D094A" w:rsidRPr="004D094A" w:rsidRDefault="004D094A" w:rsidP="004D094A">
      <w:pPr>
        <w:pStyle w:val="ListParagraph"/>
        <w:rPr>
          <w:rFonts w:ascii="Arial Narrow" w:hAnsi="Arial Narrow"/>
          <w:sz w:val="20"/>
          <w:szCs w:val="20"/>
        </w:rPr>
      </w:pPr>
      <w:r w:rsidRPr="004D094A">
        <w:rPr>
          <w:rFonts w:ascii="Arial Narrow" w:hAnsi="Arial Narrow"/>
          <w:sz w:val="20"/>
          <w:szCs w:val="20"/>
        </w:rPr>
        <w:t>Purpose:</w:t>
      </w:r>
      <w:r w:rsidRPr="004D094A">
        <w:rPr>
          <w:rFonts w:ascii="Arial Narrow" w:hAnsi="Arial Narrow"/>
          <w:sz w:val="20"/>
          <w:szCs w:val="20"/>
        </w:rPr>
        <w:tab/>
      </w:r>
      <w:r w:rsidRPr="004D094A">
        <w:rPr>
          <w:rFonts w:ascii="Arial Narrow" w:hAnsi="Arial Narrow"/>
          <w:sz w:val="20"/>
          <w:szCs w:val="20"/>
        </w:rPr>
        <w:tab/>
      </w:r>
      <w:r w:rsidRPr="004D094A">
        <w:rPr>
          <w:rFonts w:ascii="Arial Narrow" w:hAnsi="Arial Narrow"/>
          <w:sz w:val="20"/>
          <w:szCs w:val="20"/>
        </w:rPr>
        <w:tab/>
        <w:t xml:space="preserve"> License type: </w:t>
      </w:r>
    </w:p>
    <w:p w:rsidR="00C71F5B" w:rsidRPr="004D094A" w:rsidRDefault="00C71F5B" w:rsidP="00C71F5B">
      <w:pPr>
        <w:pStyle w:val="ListParagraph"/>
        <w:rPr>
          <w:rFonts w:ascii="Arial Narrow" w:hAnsi="Arial Narrow"/>
          <w:b/>
          <w:sz w:val="20"/>
          <w:szCs w:val="20"/>
        </w:rPr>
      </w:pPr>
    </w:p>
    <w:p w:rsidR="000B5F3E" w:rsidRPr="000B5F3E" w:rsidRDefault="000B5F3E">
      <w:pPr>
        <w:rPr>
          <w:rFonts w:ascii="Arial Narrow" w:hAnsi="Arial Narrow"/>
          <w:i/>
          <w:sz w:val="20"/>
          <w:szCs w:val="20"/>
        </w:rPr>
      </w:pPr>
      <w:r w:rsidRPr="000B5F3E">
        <w:rPr>
          <w:rFonts w:ascii="Arial Narrow" w:hAnsi="Arial Narrow"/>
          <w:i/>
          <w:sz w:val="20"/>
          <w:szCs w:val="20"/>
        </w:rPr>
        <w:t>©2016 Naomi Jaynes, M.A.T.</w:t>
      </w:r>
      <w:bookmarkStart w:id="0" w:name="_GoBack"/>
      <w:bookmarkEnd w:id="0"/>
    </w:p>
    <w:sectPr w:rsidR="000B5F3E" w:rsidRPr="000B5F3E" w:rsidSect="00824DBA">
      <w:pgSz w:w="12240" w:h="15840"/>
      <w:pgMar w:top="1440" w:right="1440" w:bottom="1440" w:left="1440" w:header="720" w:footer="720" w:gutter="0"/>
      <w:pgBorders w:offsetFrom="page">
        <w:top w:val="handmade2" w:sz="31" w:space="24" w:color="000000" w:themeColor="text1"/>
        <w:left w:val="handmade2" w:sz="31" w:space="24" w:color="000000" w:themeColor="text1"/>
        <w:bottom w:val="handmade2" w:sz="31" w:space="24" w:color="000000" w:themeColor="text1"/>
        <w:right w:val="handmade2" w:sz="31" w:space="24" w:color="000000" w:themeColor="text1"/>
      </w:pgBorder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FCC4272"/>
    <w:multiLevelType w:val="hybridMultilevel"/>
    <w:tmpl w:val="1B26C8F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2932295B"/>
    <w:multiLevelType w:val="hybridMultilevel"/>
    <w:tmpl w:val="BDC253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075438C"/>
    <w:multiLevelType w:val="hybridMultilevel"/>
    <w:tmpl w:val="0A34EB8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353623DF"/>
    <w:multiLevelType w:val="hybridMultilevel"/>
    <w:tmpl w:val="D86653F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487E56CE"/>
    <w:multiLevelType w:val="hybridMultilevel"/>
    <w:tmpl w:val="CECE5D3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539E128D"/>
    <w:multiLevelType w:val="hybridMultilevel"/>
    <w:tmpl w:val="AB5EDE5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58B4473A"/>
    <w:multiLevelType w:val="hybridMultilevel"/>
    <w:tmpl w:val="C806466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5"/>
  </w:num>
  <w:num w:numId="3">
    <w:abstractNumId w:val="0"/>
  </w:num>
  <w:num w:numId="4">
    <w:abstractNumId w:val="6"/>
  </w:num>
  <w:num w:numId="5">
    <w:abstractNumId w:val="1"/>
  </w:num>
  <w:num w:numId="6">
    <w:abstractNumId w:val="3"/>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AwMDMxtDA0tDS0MDFV0lEKTi0uzszPAykwqgUAvM1GcCwAAAA="/>
  </w:docVars>
  <w:rsids>
    <w:rsidRoot w:val="000017D4"/>
    <w:rsid w:val="000017D4"/>
    <w:rsid w:val="00001E4F"/>
    <w:rsid w:val="000068F9"/>
    <w:rsid w:val="00007EF8"/>
    <w:rsid w:val="00010B96"/>
    <w:rsid w:val="000113BC"/>
    <w:rsid w:val="00012A7D"/>
    <w:rsid w:val="000135E9"/>
    <w:rsid w:val="000137FC"/>
    <w:rsid w:val="00014DBB"/>
    <w:rsid w:val="000159F6"/>
    <w:rsid w:val="00015E5C"/>
    <w:rsid w:val="00020940"/>
    <w:rsid w:val="00021706"/>
    <w:rsid w:val="000245C4"/>
    <w:rsid w:val="0002551E"/>
    <w:rsid w:val="00025C11"/>
    <w:rsid w:val="00026050"/>
    <w:rsid w:val="00027BC8"/>
    <w:rsid w:val="0003431C"/>
    <w:rsid w:val="000354CD"/>
    <w:rsid w:val="00035FEB"/>
    <w:rsid w:val="00041455"/>
    <w:rsid w:val="00041619"/>
    <w:rsid w:val="00043D56"/>
    <w:rsid w:val="00045A1F"/>
    <w:rsid w:val="0005164B"/>
    <w:rsid w:val="00053736"/>
    <w:rsid w:val="00054069"/>
    <w:rsid w:val="000562B1"/>
    <w:rsid w:val="00057815"/>
    <w:rsid w:val="00061DF0"/>
    <w:rsid w:val="000622C3"/>
    <w:rsid w:val="0006232B"/>
    <w:rsid w:val="00064A26"/>
    <w:rsid w:val="00066F47"/>
    <w:rsid w:val="000714E8"/>
    <w:rsid w:val="00071F5E"/>
    <w:rsid w:val="000731F9"/>
    <w:rsid w:val="00074E6B"/>
    <w:rsid w:val="0007544F"/>
    <w:rsid w:val="0007622F"/>
    <w:rsid w:val="00076ECF"/>
    <w:rsid w:val="000775B4"/>
    <w:rsid w:val="000839D4"/>
    <w:rsid w:val="00091EF4"/>
    <w:rsid w:val="00093D23"/>
    <w:rsid w:val="000965FE"/>
    <w:rsid w:val="000971B2"/>
    <w:rsid w:val="000A0F8D"/>
    <w:rsid w:val="000A7BBF"/>
    <w:rsid w:val="000B068C"/>
    <w:rsid w:val="000B0BAE"/>
    <w:rsid w:val="000B390B"/>
    <w:rsid w:val="000B5CBE"/>
    <w:rsid w:val="000B5F3E"/>
    <w:rsid w:val="000C2343"/>
    <w:rsid w:val="000C3BCB"/>
    <w:rsid w:val="000C462F"/>
    <w:rsid w:val="000C6000"/>
    <w:rsid w:val="000D2B1A"/>
    <w:rsid w:val="000D2EE3"/>
    <w:rsid w:val="000D35DE"/>
    <w:rsid w:val="000D3C0A"/>
    <w:rsid w:val="000D4AC6"/>
    <w:rsid w:val="000D55BA"/>
    <w:rsid w:val="000D65EE"/>
    <w:rsid w:val="000D7A47"/>
    <w:rsid w:val="000E290B"/>
    <w:rsid w:val="000E5EA5"/>
    <w:rsid w:val="000E65F4"/>
    <w:rsid w:val="000E7A62"/>
    <w:rsid w:val="000F2685"/>
    <w:rsid w:val="000F39E3"/>
    <w:rsid w:val="000F3CDB"/>
    <w:rsid w:val="000F59D7"/>
    <w:rsid w:val="000F7C2E"/>
    <w:rsid w:val="00100335"/>
    <w:rsid w:val="00100F81"/>
    <w:rsid w:val="00101D59"/>
    <w:rsid w:val="001038E8"/>
    <w:rsid w:val="001076B4"/>
    <w:rsid w:val="00110CAA"/>
    <w:rsid w:val="00111867"/>
    <w:rsid w:val="00111D23"/>
    <w:rsid w:val="00112376"/>
    <w:rsid w:val="0011584E"/>
    <w:rsid w:val="00115A1C"/>
    <w:rsid w:val="00116ABC"/>
    <w:rsid w:val="00117615"/>
    <w:rsid w:val="00121BF0"/>
    <w:rsid w:val="001231C4"/>
    <w:rsid w:val="00123FFB"/>
    <w:rsid w:val="00124F2C"/>
    <w:rsid w:val="00130C9C"/>
    <w:rsid w:val="00130D1D"/>
    <w:rsid w:val="00132B8E"/>
    <w:rsid w:val="001341E1"/>
    <w:rsid w:val="001361E1"/>
    <w:rsid w:val="00136521"/>
    <w:rsid w:val="0014082E"/>
    <w:rsid w:val="00141B60"/>
    <w:rsid w:val="00141CA5"/>
    <w:rsid w:val="00144E20"/>
    <w:rsid w:val="001450C3"/>
    <w:rsid w:val="001460CB"/>
    <w:rsid w:val="0015066E"/>
    <w:rsid w:val="00150BC4"/>
    <w:rsid w:val="00150C04"/>
    <w:rsid w:val="00155824"/>
    <w:rsid w:val="00163111"/>
    <w:rsid w:val="00164B64"/>
    <w:rsid w:val="0017047C"/>
    <w:rsid w:val="0017152B"/>
    <w:rsid w:val="001739EA"/>
    <w:rsid w:val="00174076"/>
    <w:rsid w:val="00174899"/>
    <w:rsid w:val="0017563F"/>
    <w:rsid w:val="00175CDE"/>
    <w:rsid w:val="00175F83"/>
    <w:rsid w:val="001765D3"/>
    <w:rsid w:val="00184B15"/>
    <w:rsid w:val="001853A7"/>
    <w:rsid w:val="001858A2"/>
    <w:rsid w:val="00185EE7"/>
    <w:rsid w:val="00190072"/>
    <w:rsid w:val="00190FC2"/>
    <w:rsid w:val="001943FF"/>
    <w:rsid w:val="0019524E"/>
    <w:rsid w:val="00195D8A"/>
    <w:rsid w:val="00196146"/>
    <w:rsid w:val="00197EBA"/>
    <w:rsid w:val="001A06DF"/>
    <w:rsid w:val="001A0E2B"/>
    <w:rsid w:val="001A2A9F"/>
    <w:rsid w:val="001A33D3"/>
    <w:rsid w:val="001A3A8E"/>
    <w:rsid w:val="001B0DAF"/>
    <w:rsid w:val="001B2149"/>
    <w:rsid w:val="001B2BD7"/>
    <w:rsid w:val="001B4E60"/>
    <w:rsid w:val="001C3161"/>
    <w:rsid w:val="001C3DED"/>
    <w:rsid w:val="001C4B96"/>
    <w:rsid w:val="001C4E91"/>
    <w:rsid w:val="001C50C2"/>
    <w:rsid w:val="001C6F0D"/>
    <w:rsid w:val="001C7B43"/>
    <w:rsid w:val="001E1CE7"/>
    <w:rsid w:val="001E4269"/>
    <w:rsid w:val="001E6660"/>
    <w:rsid w:val="001E7732"/>
    <w:rsid w:val="001F2C48"/>
    <w:rsid w:val="001F3016"/>
    <w:rsid w:val="001F3C43"/>
    <w:rsid w:val="001F3FC7"/>
    <w:rsid w:val="001F45F6"/>
    <w:rsid w:val="00200C19"/>
    <w:rsid w:val="002016F5"/>
    <w:rsid w:val="00203945"/>
    <w:rsid w:val="002039F6"/>
    <w:rsid w:val="00203BB4"/>
    <w:rsid w:val="00207D2B"/>
    <w:rsid w:val="00210E08"/>
    <w:rsid w:val="00211214"/>
    <w:rsid w:val="00211476"/>
    <w:rsid w:val="002124C8"/>
    <w:rsid w:val="002159D7"/>
    <w:rsid w:val="002167A1"/>
    <w:rsid w:val="00217ED2"/>
    <w:rsid w:val="002212BB"/>
    <w:rsid w:val="002242F9"/>
    <w:rsid w:val="00225965"/>
    <w:rsid w:val="00232D78"/>
    <w:rsid w:val="00234BE7"/>
    <w:rsid w:val="002423BB"/>
    <w:rsid w:val="002424E5"/>
    <w:rsid w:val="002476C7"/>
    <w:rsid w:val="00255FE8"/>
    <w:rsid w:val="002576E1"/>
    <w:rsid w:val="00261A8C"/>
    <w:rsid w:val="00261D2A"/>
    <w:rsid w:val="002636EC"/>
    <w:rsid w:val="0026636A"/>
    <w:rsid w:val="00266957"/>
    <w:rsid w:val="002744A2"/>
    <w:rsid w:val="002744F1"/>
    <w:rsid w:val="0028394A"/>
    <w:rsid w:val="00287BC9"/>
    <w:rsid w:val="002906DC"/>
    <w:rsid w:val="002909E6"/>
    <w:rsid w:val="00291A4D"/>
    <w:rsid w:val="00291F7D"/>
    <w:rsid w:val="00291FF9"/>
    <w:rsid w:val="0029274A"/>
    <w:rsid w:val="00292C29"/>
    <w:rsid w:val="002A0309"/>
    <w:rsid w:val="002A2DF7"/>
    <w:rsid w:val="002A4D4D"/>
    <w:rsid w:val="002A64F1"/>
    <w:rsid w:val="002A7508"/>
    <w:rsid w:val="002A7615"/>
    <w:rsid w:val="002A7BBC"/>
    <w:rsid w:val="002B1D7C"/>
    <w:rsid w:val="002B30A7"/>
    <w:rsid w:val="002B353E"/>
    <w:rsid w:val="002B467E"/>
    <w:rsid w:val="002B54F3"/>
    <w:rsid w:val="002B5727"/>
    <w:rsid w:val="002C2941"/>
    <w:rsid w:val="002C403F"/>
    <w:rsid w:val="002C5110"/>
    <w:rsid w:val="002C6250"/>
    <w:rsid w:val="002C6394"/>
    <w:rsid w:val="002D0A53"/>
    <w:rsid w:val="002D1C7B"/>
    <w:rsid w:val="002D2E8A"/>
    <w:rsid w:val="002D411B"/>
    <w:rsid w:val="002D4A31"/>
    <w:rsid w:val="002D5AB6"/>
    <w:rsid w:val="002D5FB8"/>
    <w:rsid w:val="002D70E4"/>
    <w:rsid w:val="002D7AA4"/>
    <w:rsid w:val="002F3899"/>
    <w:rsid w:val="002F3EB5"/>
    <w:rsid w:val="00302092"/>
    <w:rsid w:val="00303953"/>
    <w:rsid w:val="00304858"/>
    <w:rsid w:val="003078BE"/>
    <w:rsid w:val="00307C6E"/>
    <w:rsid w:val="00310C5E"/>
    <w:rsid w:val="00311925"/>
    <w:rsid w:val="003163A0"/>
    <w:rsid w:val="00316BAE"/>
    <w:rsid w:val="00320ED8"/>
    <w:rsid w:val="00325229"/>
    <w:rsid w:val="00325C93"/>
    <w:rsid w:val="00332AA5"/>
    <w:rsid w:val="00335169"/>
    <w:rsid w:val="00335851"/>
    <w:rsid w:val="0034062F"/>
    <w:rsid w:val="003416FE"/>
    <w:rsid w:val="0034205B"/>
    <w:rsid w:val="00345574"/>
    <w:rsid w:val="00351881"/>
    <w:rsid w:val="00351C29"/>
    <w:rsid w:val="003532CA"/>
    <w:rsid w:val="00355370"/>
    <w:rsid w:val="00355E24"/>
    <w:rsid w:val="00356E1D"/>
    <w:rsid w:val="00356E2C"/>
    <w:rsid w:val="00357C1D"/>
    <w:rsid w:val="00360E1A"/>
    <w:rsid w:val="00361F53"/>
    <w:rsid w:val="003657F6"/>
    <w:rsid w:val="00371759"/>
    <w:rsid w:val="00371C77"/>
    <w:rsid w:val="00376488"/>
    <w:rsid w:val="00382E4B"/>
    <w:rsid w:val="00383D00"/>
    <w:rsid w:val="00384F7C"/>
    <w:rsid w:val="00385016"/>
    <w:rsid w:val="0038509C"/>
    <w:rsid w:val="0039058E"/>
    <w:rsid w:val="003930D6"/>
    <w:rsid w:val="0039390A"/>
    <w:rsid w:val="00394436"/>
    <w:rsid w:val="003971DC"/>
    <w:rsid w:val="003A06FB"/>
    <w:rsid w:val="003A2406"/>
    <w:rsid w:val="003A65D0"/>
    <w:rsid w:val="003B1B91"/>
    <w:rsid w:val="003B1C42"/>
    <w:rsid w:val="003B1D12"/>
    <w:rsid w:val="003B3BF1"/>
    <w:rsid w:val="003B5B00"/>
    <w:rsid w:val="003C25FB"/>
    <w:rsid w:val="003C52DF"/>
    <w:rsid w:val="003C54BC"/>
    <w:rsid w:val="003C71D8"/>
    <w:rsid w:val="003C76A8"/>
    <w:rsid w:val="003C7FE1"/>
    <w:rsid w:val="003D11F4"/>
    <w:rsid w:val="003D1D4E"/>
    <w:rsid w:val="003D2086"/>
    <w:rsid w:val="003D3EAF"/>
    <w:rsid w:val="003D4B02"/>
    <w:rsid w:val="003D5775"/>
    <w:rsid w:val="003D7B00"/>
    <w:rsid w:val="003E2B13"/>
    <w:rsid w:val="003E316E"/>
    <w:rsid w:val="003E68DC"/>
    <w:rsid w:val="003F0156"/>
    <w:rsid w:val="003F0B2F"/>
    <w:rsid w:val="003F0E81"/>
    <w:rsid w:val="003F568D"/>
    <w:rsid w:val="003F7347"/>
    <w:rsid w:val="003F781B"/>
    <w:rsid w:val="00400F9F"/>
    <w:rsid w:val="00401497"/>
    <w:rsid w:val="00401BF7"/>
    <w:rsid w:val="004041DE"/>
    <w:rsid w:val="00412BEC"/>
    <w:rsid w:val="00414163"/>
    <w:rsid w:val="00421903"/>
    <w:rsid w:val="004254D8"/>
    <w:rsid w:val="004267D2"/>
    <w:rsid w:val="004302A7"/>
    <w:rsid w:val="004304C4"/>
    <w:rsid w:val="00430703"/>
    <w:rsid w:val="00442310"/>
    <w:rsid w:val="00450566"/>
    <w:rsid w:val="00454948"/>
    <w:rsid w:val="00457EF7"/>
    <w:rsid w:val="00460E71"/>
    <w:rsid w:val="0046128C"/>
    <w:rsid w:val="004619FC"/>
    <w:rsid w:val="00463837"/>
    <w:rsid w:val="00463ECE"/>
    <w:rsid w:val="0046413E"/>
    <w:rsid w:val="004645D2"/>
    <w:rsid w:val="004655A8"/>
    <w:rsid w:val="00470B73"/>
    <w:rsid w:val="004723F4"/>
    <w:rsid w:val="00474529"/>
    <w:rsid w:val="0047578D"/>
    <w:rsid w:val="004766BD"/>
    <w:rsid w:val="00477F2C"/>
    <w:rsid w:val="004803E7"/>
    <w:rsid w:val="004813C2"/>
    <w:rsid w:val="00481DDD"/>
    <w:rsid w:val="004824C9"/>
    <w:rsid w:val="00485470"/>
    <w:rsid w:val="0048552B"/>
    <w:rsid w:val="00486303"/>
    <w:rsid w:val="00486863"/>
    <w:rsid w:val="004878DB"/>
    <w:rsid w:val="00487B40"/>
    <w:rsid w:val="00493B9D"/>
    <w:rsid w:val="00497143"/>
    <w:rsid w:val="004A16E5"/>
    <w:rsid w:val="004A1768"/>
    <w:rsid w:val="004B2009"/>
    <w:rsid w:val="004B2FFD"/>
    <w:rsid w:val="004B32F9"/>
    <w:rsid w:val="004B4A5A"/>
    <w:rsid w:val="004B5326"/>
    <w:rsid w:val="004B6BA5"/>
    <w:rsid w:val="004C0426"/>
    <w:rsid w:val="004C08CB"/>
    <w:rsid w:val="004C5DB2"/>
    <w:rsid w:val="004D094A"/>
    <w:rsid w:val="004D1862"/>
    <w:rsid w:val="004D4F9D"/>
    <w:rsid w:val="004D51CE"/>
    <w:rsid w:val="004D5F80"/>
    <w:rsid w:val="004E100B"/>
    <w:rsid w:val="004E1357"/>
    <w:rsid w:val="004E22D0"/>
    <w:rsid w:val="004E5B7B"/>
    <w:rsid w:val="004F3718"/>
    <w:rsid w:val="004F40CF"/>
    <w:rsid w:val="004F6DD6"/>
    <w:rsid w:val="004F6FFA"/>
    <w:rsid w:val="0050237D"/>
    <w:rsid w:val="0050368D"/>
    <w:rsid w:val="00504DA5"/>
    <w:rsid w:val="00505E1A"/>
    <w:rsid w:val="0050616B"/>
    <w:rsid w:val="00506AF8"/>
    <w:rsid w:val="00507303"/>
    <w:rsid w:val="0051255F"/>
    <w:rsid w:val="0051338B"/>
    <w:rsid w:val="0051349E"/>
    <w:rsid w:val="0051487A"/>
    <w:rsid w:val="00515945"/>
    <w:rsid w:val="00517340"/>
    <w:rsid w:val="00520B36"/>
    <w:rsid w:val="005214F3"/>
    <w:rsid w:val="0052231A"/>
    <w:rsid w:val="00523E03"/>
    <w:rsid w:val="00524CE0"/>
    <w:rsid w:val="00544133"/>
    <w:rsid w:val="00553CFC"/>
    <w:rsid w:val="00556B09"/>
    <w:rsid w:val="00557CF9"/>
    <w:rsid w:val="00565900"/>
    <w:rsid w:val="00571B8A"/>
    <w:rsid w:val="00574045"/>
    <w:rsid w:val="00574747"/>
    <w:rsid w:val="005748AF"/>
    <w:rsid w:val="0057558B"/>
    <w:rsid w:val="005803EA"/>
    <w:rsid w:val="005808C0"/>
    <w:rsid w:val="005835A6"/>
    <w:rsid w:val="00584145"/>
    <w:rsid w:val="00584285"/>
    <w:rsid w:val="00584E65"/>
    <w:rsid w:val="00586534"/>
    <w:rsid w:val="00590973"/>
    <w:rsid w:val="005949D4"/>
    <w:rsid w:val="005958CE"/>
    <w:rsid w:val="005A43B9"/>
    <w:rsid w:val="005B129D"/>
    <w:rsid w:val="005B1F25"/>
    <w:rsid w:val="005B25A2"/>
    <w:rsid w:val="005B2BCB"/>
    <w:rsid w:val="005B4589"/>
    <w:rsid w:val="005C027B"/>
    <w:rsid w:val="005C5C1C"/>
    <w:rsid w:val="005C690B"/>
    <w:rsid w:val="005C78E7"/>
    <w:rsid w:val="005D01A3"/>
    <w:rsid w:val="005D01C2"/>
    <w:rsid w:val="005D0C51"/>
    <w:rsid w:val="005D1179"/>
    <w:rsid w:val="005D2E5C"/>
    <w:rsid w:val="005D39AE"/>
    <w:rsid w:val="005D4863"/>
    <w:rsid w:val="005D63B4"/>
    <w:rsid w:val="005D7B5B"/>
    <w:rsid w:val="005D7FDA"/>
    <w:rsid w:val="005E1557"/>
    <w:rsid w:val="005E21D5"/>
    <w:rsid w:val="005E2FF4"/>
    <w:rsid w:val="005E400C"/>
    <w:rsid w:val="005E55FE"/>
    <w:rsid w:val="005E5604"/>
    <w:rsid w:val="005E7862"/>
    <w:rsid w:val="005F05AF"/>
    <w:rsid w:val="00600DEB"/>
    <w:rsid w:val="00606655"/>
    <w:rsid w:val="00606BBA"/>
    <w:rsid w:val="00611A05"/>
    <w:rsid w:val="00613355"/>
    <w:rsid w:val="00613C79"/>
    <w:rsid w:val="00614195"/>
    <w:rsid w:val="00614620"/>
    <w:rsid w:val="00616597"/>
    <w:rsid w:val="006178CD"/>
    <w:rsid w:val="00620EF7"/>
    <w:rsid w:val="006231BC"/>
    <w:rsid w:val="006263E9"/>
    <w:rsid w:val="006309AC"/>
    <w:rsid w:val="006320FC"/>
    <w:rsid w:val="0063235D"/>
    <w:rsid w:val="00634F9C"/>
    <w:rsid w:val="00634FFB"/>
    <w:rsid w:val="00637F54"/>
    <w:rsid w:val="00641217"/>
    <w:rsid w:val="006461D3"/>
    <w:rsid w:val="00647299"/>
    <w:rsid w:val="00650D1E"/>
    <w:rsid w:val="00652AC4"/>
    <w:rsid w:val="00657597"/>
    <w:rsid w:val="00660B51"/>
    <w:rsid w:val="00660CBE"/>
    <w:rsid w:val="00662662"/>
    <w:rsid w:val="00663406"/>
    <w:rsid w:val="00664F09"/>
    <w:rsid w:val="006656C5"/>
    <w:rsid w:val="00665BC8"/>
    <w:rsid w:val="00665CE4"/>
    <w:rsid w:val="00665E55"/>
    <w:rsid w:val="006672DD"/>
    <w:rsid w:val="00667B4E"/>
    <w:rsid w:val="00670C43"/>
    <w:rsid w:val="00671490"/>
    <w:rsid w:val="00672AEF"/>
    <w:rsid w:val="0067675C"/>
    <w:rsid w:val="00676F94"/>
    <w:rsid w:val="006823F2"/>
    <w:rsid w:val="00684FA8"/>
    <w:rsid w:val="00686D92"/>
    <w:rsid w:val="00690B38"/>
    <w:rsid w:val="0069167C"/>
    <w:rsid w:val="00692760"/>
    <w:rsid w:val="006936D0"/>
    <w:rsid w:val="00693EF4"/>
    <w:rsid w:val="006969E1"/>
    <w:rsid w:val="0069737E"/>
    <w:rsid w:val="00697430"/>
    <w:rsid w:val="006A1885"/>
    <w:rsid w:val="006A7C93"/>
    <w:rsid w:val="006B07EE"/>
    <w:rsid w:val="006B1B78"/>
    <w:rsid w:val="006B2A11"/>
    <w:rsid w:val="006B5D5A"/>
    <w:rsid w:val="006B793D"/>
    <w:rsid w:val="006C0938"/>
    <w:rsid w:val="006C1932"/>
    <w:rsid w:val="006C26B6"/>
    <w:rsid w:val="006C3326"/>
    <w:rsid w:val="006C7921"/>
    <w:rsid w:val="006D0888"/>
    <w:rsid w:val="006D09FC"/>
    <w:rsid w:val="006D1677"/>
    <w:rsid w:val="006D23CE"/>
    <w:rsid w:val="006D3B18"/>
    <w:rsid w:val="006D3E6C"/>
    <w:rsid w:val="006D3EE5"/>
    <w:rsid w:val="006D6030"/>
    <w:rsid w:val="006E105B"/>
    <w:rsid w:val="006E3621"/>
    <w:rsid w:val="006F0540"/>
    <w:rsid w:val="006F149E"/>
    <w:rsid w:val="006F2498"/>
    <w:rsid w:val="006F53CD"/>
    <w:rsid w:val="006F5B3B"/>
    <w:rsid w:val="007012F6"/>
    <w:rsid w:val="00701A28"/>
    <w:rsid w:val="007067DC"/>
    <w:rsid w:val="00711EC9"/>
    <w:rsid w:val="0071368F"/>
    <w:rsid w:val="00715C04"/>
    <w:rsid w:val="00725A40"/>
    <w:rsid w:val="00732085"/>
    <w:rsid w:val="007345FB"/>
    <w:rsid w:val="00734989"/>
    <w:rsid w:val="00734CE1"/>
    <w:rsid w:val="00736EE3"/>
    <w:rsid w:val="0074113F"/>
    <w:rsid w:val="00743799"/>
    <w:rsid w:val="00743A11"/>
    <w:rsid w:val="00744FB0"/>
    <w:rsid w:val="00747A70"/>
    <w:rsid w:val="0075068D"/>
    <w:rsid w:val="00752AC6"/>
    <w:rsid w:val="00754B6E"/>
    <w:rsid w:val="00757473"/>
    <w:rsid w:val="00757B8A"/>
    <w:rsid w:val="007653B1"/>
    <w:rsid w:val="007658EB"/>
    <w:rsid w:val="00765AF6"/>
    <w:rsid w:val="00773011"/>
    <w:rsid w:val="00774FFA"/>
    <w:rsid w:val="0077603E"/>
    <w:rsid w:val="00776C9A"/>
    <w:rsid w:val="00776E17"/>
    <w:rsid w:val="00777435"/>
    <w:rsid w:val="00777ADB"/>
    <w:rsid w:val="007811B9"/>
    <w:rsid w:val="00781B0D"/>
    <w:rsid w:val="00797E71"/>
    <w:rsid w:val="007A04D8"/>
    <w:rsid w:val="007A1F1E"/>
    <w:rsid w:val="007A328B"/>
    <w:rsid w:val="007A71B8"/>
    <w:rsid w:val="007A76E5"/>
    <w:rsid w:val="007B0DD3"/>
    <w:rsid w:val="007B39E5"/>
    <w:rsid w:val="007B41A7"/>
    <w:rsid w:val="007C2E0B"/>
    <w:rsid w:val="007D0340"/>
    <w:rsid w:val="007D337C"/>
    <w:rsid w:val="007D3A52"/>
    <w:rsid w:val="007D6190"/>
    <w:rsid w:val="007D68DE"/>
    <w:rsid w:val="007E15C4"/>
    <w:rsid w:val="007E5246"/>
    <w:rsid w:val="007E5730"/>
    <w:rsid w:val="007F1897"/>
    <w:rsid w:val="007F232A"/>
    <w:rsid w:val="007F23F3"/>
    <w:rsid w:val="007F5BC1"/>
    <w:rsid w:val="007F5ED8"/>
    <w:rsid w:val="00810AFC"/>
    <w:rsid w:val="00810D1A"/>
    <w:rsid w:val="008144CF"/>
    <w:rsid w:val="00814FD5"/>
    <w:rsid w:val="008163C1"/>
    <w:rsid w:val="00817C8C"/>
    <w:rsid w:val="00823871"/>
    <w:rsid w:val="00824AAF"/>
    <w:rsid w:val="00824D8F"/>
    <w:rsid w:val="00824DBA"/>
    <w:rsid w:val="00825BD7"/>
    <w:rsid w:val="00826DF1"/>
    <w:rsid w:val="00832AB2"/>
    <w:rsid w:val="00834F58"/>
    <w:rsid w:val="00840765"/>
    <w:rsid w:val="008426A4"/>
    <w:rsid w:val="00843123"/>
    <w:rsid w:val="0084581C"/>
    <w:rsid w:val="00853D38"/>
    <w:rsid w:val="00854AFA"/>
    <w:rsid w:val="00856D70"/>
    <w:rsid w:val="008579D4"/>
    <w:rsid w:val="00857AE8"/>
    <w:rsid w:val="008639AF"/>
    <w:rsid w:val="00867DC7"/>
    <w:rsid w:val="00871F20"/>
    <w:rsid w:val="00875667"/>
    <w:rsid w:val="008760AC"/>
    <w:rsid w:val="00876EE8"/>
    <w:rsid w:val="008832E3"/>
    <w:rsid w:val="00883A61"/>
    <w:rsid w:val="00883FA7"/>
    <w:rsid w:val="008859E9"/>
    <w:rsid w:val="00891F85"/>
    <w:rsid w:val="008924A8"/>
    <w:rsid w:val="00892725"/>
    <w:rsid w:val="00895198"/>
    <w:rsid w:val="00895FEE"/>
    <w:rsid w:val="008A1F98"/>
    <w:rsid w:val="008A4121"/>
    <w:rsid w:val="008B0F5A"/>
    <w:rsid w:val="008B16A2"/>
    <w:rsid w:val="008B1E47"/>
    <w:rsid w:val="008B5301"/>
    <w:rsid w:val="008B74FD"/>
    <w:rsid w:val="008C054A"/>
    <w:rsid w:val="008C0816"/>
    <w:rsid w:val="008C1CBC"/>
    <w:rsid w:val="008D07BD"/>
    <w:rsid w:val="008D2B24"/>
    <w:rsid w:val="008E0938"/>
    <w:rsid w:val="008E0957"/>
    <w:rsid w:val="008E0A57"/>
    <w:rsid w:val="008E0DA1"/>
    <w:rsid w:val="008E492D"/>
    <w:rsid w:val="008E5B0F"/>
    <w:rsid w:val="008E78FB"/>
    <w:rsid w:val="008F1511"/>
    <w:rsid w:val="008F2EFE"/>
    <w:rsid w:val="008F35F6"/>
    <w:rsid w:val="008F562A"/>
    <w:rsid w:val="0090143B"/>
    <w:rsid w:val="00901902"/>
    <w:rsid w:val="00903112"/>
    <w:rsid w:val="0090560B"/>
    <w:rsid w:val="00905F33"/>
    <w:rsid w:val="0091057A"/>
    <w:rsid w:val="0091085F"/>
    <w:rsid w:val="00912126"/>
    <w:rsid w:val="00912C41"/>
    <w:rsid w:val="00914151"/>
    <w:rsid w:val="0091572B"/>
    <w:rsid w:val="009168B7"/>
    <w:rsid w:val="009255C5"/>
    <w:rsid w:val="0092690A"/>
    <w:rsid w:val="00930228"/>
    <w:rsid w:val="00932964"/>
    <w:rsid w:val="00932E4E"/>
    <w:rsid w:val="0093626C"/>
    <w:rsid w:val="0094438B"/>
    <w:rsid w:val="00950573"/>
    <w:rsid w:val="00950D04"/>
    <w:rsid w:val="00951963"/>
    <w:rsid w:val="009571C1"/>
    <w:rsid w:val="009571C6"/>
    <w:rsid w:val="009578EE"/>
    <w:rsid w:val="00962F4E"/>
    <w:rsid w:val="00963705"/>
    <w:rsid w:val="00967B16"/>
    <w:rsid w:val="00967CED"/>
    <w:rsid w:val="00967F03"/>
    <w:rsid w:val="00972122"/>
    <w:rsid w:val="00973B42"/>
    <w:rsid w:val="00975357"/>
    <w:rsid w:val="00975A77"/>
    <w:rsid w:val="0097626E"/>
    <w:rsid w:val="009803D6"/>
    <w:rsid w:val="00981FF2"/>
    <w:rsid w:val="00982B9A"/>
    <w:rsid w:val="00985CBB"/>
    <w:rsid w:val="00986692"/>
    <w:rsid w:val="009869D6"/>
    <w:rsid w:val="00987B74"/>
    <w:rsid w:val="009907F8"/>
    <w:rsid w:val="00990FB8"/>
    <w:rsid w:val="00991E09"/>
    <w:rsid w:val="009937E9"/>
    <w:rsid w:val="009A04C5"/>
    <w:rsid w:val="009A1E96"/>
    <w:rsid w:val="009A2C7F"/>
    <w:rsid w:val="009A3C3D"/>
    <w:rsid w:val="009A4EE4"/>
    <w:rsid w:val="009A6856"/>
    <w:rsid w:val="009A6A85"/>
    <w:rsid w:val="009B1618"/>
    <w:rsid w:val="009B321A"/>
    <w:rsid w:val="009B55A5"/>
    <w:rsid w:val="009B6714"/>
    <w:rsid w:val="009B74DE"/>
    <w:rsid w:val="009B783E"/>
    <w:rsid w:val="009C38C7"/>
    <w:rsid w:val="009C4FA2"/>
    <w:rsid w:val="009C5FBE"/>
    <w:rsid w:val="009C7992"/>
    <w:rsid w:val="009D0521"/>
    <w:rsid w:val="009D18B2"/>
    <w:rsid w:val="009D34D7"/>
    <w:rsid w:val="009D4138"/>
    <w:rsid w:val="009D5350"/>
    <w:rsid w:val="009D5970"/>
    <w:rsid w:val="009D59CF"/>
    <w:rsid w:val="009D676B"/>
    <w:rsid w:val="009D6B6F"/>
    <w:rsid w:val="009E71D1"/>
    <w:rsid w:val="009F0358"/>
    <w:rsid w:val="009F1639"/>
    <w:rsid w:val="009F2DD1"/>
    <w:rsid w:val="009F4770"/>
    <w:rsid w:val="009F5A0E"/>
    <w:rsid w:val="009F6087"/>
    <w:rsid w:val="009F6204"/>
    <w:rsid w:val="00A009F7"/>
    <w:rsid w:val="00A00E54"/>
    <w:rsid w:val="00A05CE3"/>
    <w:rsid w:val="00A062C3"/>
    <w:rsid w:val="00A10904"/>
    <w:rsid w:val="00A10A53"/>
    <w:rsid w:val="00A11564"/>
    <w:rsid w:val="00A13C7D"/>
    <w:rsid w:val="00A1447F"/>
    <w:rsid w:val="00A144E7"/>
    <w:rsid w:val="00A1530D"/>
    <w:rsid w:val="00A24AB0"/>
    <w:rsid w:val="00A26568"/>
    <w:rsid w:val="00A27A21"/>
    <w:rsid w:val="00A302E5"/>
    <w:rsid w:val="00A30398"/>
    <w:rsid w:val="00A32697"/>
    <w:rsid w:val="00A32E02"/>
    <w:rsid w:val="00A3780E"/>
    <w:rsid w:val="00A37D5B"/>
    <w:rsid w:val="00A401A8"/>
    <w:rsid w:val="00A41767"/>
    <w:rsid w:val="00A42C1F"/>
    <w:rsid w:val="00A43141"/>
    <w:rsid w:val="00A4370F"/>
    <w:rsid w:val="00A4562B"/>
    <w:rsid w:val="00A46D08"/>
    <w:rsid w:val="00A5043D"/>
    <w:rsid w:val="00A5298F"/>
    <w:rsid w:val="00A5367F"/>
    <w:rsid w:val="00A57BE5"/>
    <w:rsid w:val="00A634B6"/>
    <w:rsid w:val="00A642E0"/>
    <w:rsid w:val="00A665F7"/>
    <w:rsid w:val="00A73BF6"/>
    <w:rsid w:val="00A81A18"/>
    <w:rsid w:val="00A84E70"/>
    <w:rsid w:val="00A85991"/>
    <w:rsid w:val="00A86812"/>
    <w:rsid w:val="00A908EA"/>
    <w:rsid w:val="00A920A6"/>
    <w:rsid w:val="00A95CC0"/>
    <w:rsid w:val="00AA0081"/>
    <w:rsid w:val="00AA2132"/>
    <w:rsid w:val="00AA3D71"/>
    <w:rsid w:val="00AA580E"/>
    <w:rsid w:val="00AB1FBF"/>
    <w:rsid w:val="00AB64AA"/>
    <w:rsid w:val="00AB6DB0"/>
    <w:rsid w:val="00AC06EA"/>
    <w:rsid w:val="00AC0E7D"/>
    <w:rsid w:val="00AC12BA"/>
    <w:rsid w:val="00AC4A61"/>
    <w:rsid w:val="00AC614B"/>
    <w:rsid w:val="00AC64D2"/>
    <w:rsid w:val="00AC7563"/>
    <w:rsid w:val="00AD6F74"/>
    <w:rsid w:val="00AD76B4"/>
    <w:rsid w:val="00AD78F3"/>
    <w:rsid w:val="00AE3EFA"/>
    <w:rsid w:val="00AE4BDA"/>
    <w:rsid w:val="00AE66DE"/>
    <w:rsid w:val="00AE67F0"/>
    <w:rsid w:val="00AE71A3"/>
    <w:rsid w:val="00AE7EB3"/>
    <w:rsid w:val="00AF24F0"/>
    <w:rsid w:val="00AF4199"/>
    <w:rsid w:val="00AF749D"/>
    <w:rsid w:val="00AF74A9"/>
    <w:rsid w:val="00B00EFE"/>
    <w:rsid w:val="00B026C2"/>
    <w:rsid w:val="00B039AA"/>
    <w:rsid w:val="00B0420F"/>
    <w:rsid w:val="00B04692"/>
    <w:rsid w:val="00B0682C"/>
    <w:rsid w:val="00B06C19"/>
    <w:rsid w:val="00B07E56"/>
    <w:rsid w:val="00B102F7"/>
    <w:rsid w:val="00B12D72"/>
    <w:rsid w:val="00B13EFE"/>
    <w:rsid w:val="00B141A3"/>
    <w:rsid w:val="00B15A5F"/>
    <w:rsid w:val="00B1758B"/>
    <w:rsid w:val="00B20C14"/>
    <w:rsid w:val="00B2107B"/>
    <w:rsid w:val="00B214B4"/>
    <w:rsid w:val="00B2187E"/>
    <w:rsid w:val="00B236B4"/>
    <w:rsid w:val="00B26756"/>
    <w:rsid w:val="00B26FEC"/>
    <w:rsid w:val="00B317DE"/>
    <w:rsid w:val="00B329ED"/>
    <w:rsid w:val="00B33F63"/>
    <w:rsid w:val="00B366D9"/>
    <w:rsid w:val="00B36C03"/>
    <w:rsid w:val="00B400A8"/>
    <w:rsid w:val="00B40A47"/>
    <w:rsid w:val="00B42150"/>
    <w:rsid w:val="00B4225C"/>
    <w:rsid w:val="00B4592B"/>
    <w:rsid w:val="00B501AE"/>
    <w:rsid w:val="00B5093D"/>
    <w:rsid w:val="00B5250B"/>
    <w:rsid w:val="00B53E0F"/>
    <w:rsid w:val="00B56688"/>
    <w:rsid w:val="00B570FB"/>
    <w:rsid w:val="00B60727"/>
    <w:rsid w:val="00B62419"/>
    <w:rsid w:val="00B64350"/>
    <w:rsid w:val="00B71146"/>
    <w:rsid w:val="00B712FF"/>
    <w:rsid w:val="00B72847"/>
    <w:rsid w:val="00B75091"/>
    <w:rsid w:val="00B7665B"/>
    <w:rsid w:val="00B77F15"/>
    <w:rsid w:val="00B80ADD"/>
    <w:rsid w:val="00B837C3"/>
    <w:rsid w:val="00B85A74"/>
    <w:rsid w:val="00B87293"/>
    <w:rsid w:val="00B87F17"/>
    <w:rsid w:val="00B90002"/>
    <w:rsid w:val="00B92FB6"/>
    <w:rsid w:val="00B934B4"/>
    <w:rsid w:val="00B955FB"/>
    <w:rsid w:val="00B9687E"/>
    <w:rsid w:val="00BA02F6"/>
    <w:rsid w:val="00BA04AA"/>
    <w:rsid w:val="00BA07A8"/>
    <w:rsid w:val="00BA0A19"/>
    <w:rsid w:val="00BA2933"/>
    <w:rsid w:val="00BA2CF4"/>
    <w:rsid w:val="00BA4617"/>
    <w:rsid w:val="00BA7006"/>
    <w:rsid w:val="00BB0E58"/>
    <w:rsid w:val="00BB19D6"/>
    <w:rsid w:val="00BB1D83"/>
    <w:rsid w:val="00BB2C5E"/>
    <w:rsid w:val="00BB371F"/>
    <w:rsid w:val="00BB4856"/>
    <w:rsid w:val="00BB65EA"/>
    <w:rsid w:val="00BB72EA"/>
    <w:rsid w:val="00BB781C"/>
    <w:rsid w:val="00BC3139"/>
    <w:rsid w:val="00BC3AF6"/>
    <w:rsid w:val="00BC46B2"/>
    <w:rsid w:val="00BC7902"/>
    <w:rsid w:val="00BD209E"/>
    <w:rsid w:val="00BD297B"/>
    <w:rsid w:val="00BD7291"/>
    <w:rsid w:val="00BD7D0E"/>
    <w:rsid w:val="00BE18D9"/>
    <w:rsid w:val="00BE36A6"/>
    <w:rsid w:val="00BE57A5"/>
    <w:rsid w:val="00BE5EA5"/>
    <w:rsid w:val="00BE7674"/>
    <w:rsid w:val="00BF18E8"/>
    <w:rsid w:val="00BF1CB4"/>
    <w:rsid w:val="00BF1F86"/>
    <w:rsid w:val="00BF4F8B"/>
    <w:rsid w:val="00BF6176"/>
    <w:rsid w:val="00C005FE"/>
    <w:rsid w:val="00C01745"/>
    <w:rsid w:val="00C079B9"/>
    <w:rsid w:val="00C109BB"/>
    <w:rsid w:val="00C1196B"/>
    <w:rsid w:val="00C127E5"/>
    <w:rsid w:val="00C13F3C"/>
    <w:rsid w:val="00C140D5"/>
    <w:rsid w:val="00C2587E"/>
    <w:rsid w:val="00C25D5E"/>
    <w:rsid w:val="00C26B68"/>
    <w:rsid w:val="00C305F6"/>
    <w:rsid w:val="00C359E0"/>
    <w:rsid w:val="00C35CE7"/>
    <w:rsid w:val="00C3701F"/>
    <w:rsid w:val="00C37675"/>
    <w:rsid w:val="00C37F0E"/>
    <w:rsid w:val="00C42074"/>
    <w:rsid w:val="00C44820"/>
    <w:rsid w:val="00C44C0A"/>
    <w:rsid w:val="00C45C3A"/>
    <w:rsid w:val="00C478D6"/>
    <w:rsid w:val="00C5472E"/>
    <w:rsid w:val="00C64DD1"/>
    <w:rsid w:val="00C660C9"/>
    <w:rsid w:val="00C715A0"/>
    <w:rsid w:val="00C71B18"/>
    <w:rsid w:val="00C71BDD"/>
    <w:rsid w:val="00C71F5B"/>
    <w:rsid w:val="00C7208A"/>
    <w:rsid w:val="00C7246A"/>
    <w:rsid w:val="00C734EA"/>
    <w:rsid w:val="00C7399C"/>
    <w:rsid w:val="00C751C8"/>
    <w:rsid w:val="00C801DB"/>
    <w:rsid w:val="00C85EC0"/>
    <w:rsid w:val="00C864A7"/>
    <w:rsid w:val="00C909D2"/>
    <w:rsid w:val="00C9293F"/>
    <w:rsid w:val="00C97627"/>
    <w:rsid w:val="00CA148A"/>
    <w:rsid w:val="00CA4E7C"/>
    <w:rsid w:val="00CA5D6A"/>
    <w:rsid w:val="00CA7F01"/>
    <w:rsid w:val="00CB1C04"/>
    <w:rsid w:val="00CB1D48"/>
    <w:rsid w:val="00CB3103"/>
    <w:rsid w:val="00CB33C8"/>
    <w:rsid w:val="00CB6A0B"/>
    <w:rsid w:val="00CB7048"/>
    <w:rsid w:val="00CC3D75"/>
    <w:rsid w:val="00CC4C48"/>
    <w:rsid w:val="00CC6F00"/>
    <w:rsid w:val="00CC7D50"/>
    <w:rsid w:val="00CD16A0"/>
    <w:rsid w:val="00CD70E3"/>
    <w:rsid w:val="00CE0650"/>
    <w:rsid w:val="00CE0890"/>
    <w:rsid w:val="00CE1019"/>
    <w:rsid w:val="00CE13AE"/>
    <w:rsid w:val="00CE1C04"/>
    <w:rsid w:val="00CE2385"/>
    <w:rsid w:val="00CE2CD4"/>
    <w:rsid w:val="00CE2E3B"/>
    <w:rsid w:val="00CE3FFE"/>
    <w:rsid w:val="00CE4353"/>
    <w:rsid w:val="00CE4553"/>
    <w:rsid w:val="00CE4AF1"/>
    <w:rsid w:val="00CE51CC"/>
    <w:rsid w:val="00CE5FB2"/>
    <w:rsid w:val="00CE721B"/>
    <w:rsid w:val="00CE75FF"/>
    <w:rsid w:val="00CE7759"/>
    <w:rsid w:val="00CF2347"/>
    <w:rsid w:val="00CF2712"/>
    <w:rsid w:val="00CF2A96"/>
    <w:rsid w:val="00CF4259"/>
    <w:rsid w:val="00D0208F"/>
    <w:rsid w:val="00D02CBA"/>
    <w:rsid w:val="00D0391A"/>
    <w:rsid w:val="00D1156D"/>
    <w:rsid w:val="00D11CEB"/>
    <w:rsid w:val="00D1270E"/>
    <w:rsid w:val="00D16421"/>
    <w:rsid w:val="00D17C94"/>
    <w:rsid w:val="00D228BD"/>
    <w:rsid w:val="00D23797"/>
    <w:rsid w:val="00D24E83"/>
    <w:rsid w:val="00D25008"/>
    <w:rsid w:val="00D2586E"/>
    <w:rsid w:val="00D302DF"/>
    <w:rsid w:val="00D37275"/>
    <w:rsid w:val="00D454F6"/>
    <w:rsid w:val="00D46A59"/>
    <w:rsid w:val="00D512DE"/>
    <w:rsid w:val="00D54FA5"/>
    <w:rsid w:val="00D5633E"/>
    <w:rsid w:val="00D61480"/>
    <w:rsid w:val="00D63672"/>
    <w:rsid w:val="00D63706"/>
    <w:rsid w:val="00D67A0B"/>
    <w:rsid w:val="00D71288"/>
    <w:rsid w:val="00D725EF"/>
    <w:rsid w:val="00D74603"/>
    <w:rsid w:val="00D7715A"/>
    <w:rsid w:val="00D81E25"/>
    <w:rsid w:val="00D82AA0"/>
    <w:rsid w:val="00D859CC"/>
    <w:rsid w:val="00D900ED"/>
    <w:rsid w:val="00D90A16"/>
    <w:rsid w:val="00D914BD"/>
    <w:rsid w:val="00D91B52"/>
    <w:rsid w:val="00D94B69"/>
    <w:rsid w:val="00D94E70"/>
    <w:rsid w:val="00DA06DC"/>
    <w:rsid w:val="00DA6C83"/>
    <w:rsid w:val="00DB2837"/>
    <w:rsid w:val="00DB4953"/>
    <w:rsid w:val="00DB703C"/>
    <w:rsid w:val="00DB7751"/>
    <w:rsid w:val="00DB79C9"/>
    <w:rsid w:val="00DC010A"/>
    <w:rsid w:val="00DC2324"/>
    <w:rsid w:val="00DC2788"/>
    <w:rsid w:val="00DC488F"/>
    <w:rsid w:val="00DC4978"/>
    <w:rsid w:val="00DD000F"/>
    <w:rsid w:val="00DD12A9"/>
    <w:rsid w:val="00DD4574"/>
    <w:rsid w:val="00DD4B87"/>
    <w:rsid w:val="00DD5EA2"/>
    <w:rsid w:val="00DD6190"/>
    <w:rsid w:val="00DD68FE"/>
    <w:rsid w:val="00DE05E7"/>
    <w:rsid w:val="00DE0B1C"/>
    <w:rsid w:val="00DE1740"/>
    <w:rsid w:val="00DE2925"/>
    <w:rsid w:val="00DE4371"/>
    <w:rsid w:val="00DE4DC1"/>
    <w:rsid w:val="00DE6BEC"/>
    <w:rsid w:val="00DE72B6"/>
    <w:rsid w:val="00DE7B48"/>
    <w:rsid w:val="00DF2519"/>
    <w:rsid w:val="00DF423A"/>
    <w:rsid w:val="00DF4CDB"/>
    <w:rsid w:val="00E003E6"/>
    <w:rsid w:val="00E02754"/>
    <w:rsid w:val="00E05D59"/>
    <w:rsid w:val="00E06CDA"/>
    <w:rsid w:val="00E102E6"/>
    <w:rsid w:val="00E12D46"/>
    <w:rsid w:val="00E139E4"/>
    <w:rsid w:val="00E14A32"/>
    <w:rsid w:val="00E157AE"/>
    <w:rsid w:val="00E16F80"/>
    <w:rsid w:val="00E2220E"/>
    <w:rsid w:val="00E23EBE"/>
    <w:rsid w:val="00E25615"/>
    <w:rsid w:val="00E3036D"/>
    <w:rsid w:val="00E3143F"/>
    <w:rsid w:val="00E33B73"/>
    <w:rsid w:val="00E354C9"/>
    <w:rsid w:val="00E361CE"/>
    <w:rsid w:val="00E361E3"/>
    <w:rsid w:val="00E40128"/>
    <w:rsid w:val="00E427A0"/>
    <w:rsid w:val="00E44D2A"/>
    <w:rsid w:val="00E45766"/>
    <w:rsid w:val="00E4742D"/>
    <w:rsid w:val="00E50B8C"/>
    <w:rsid w:val="00E545BD"/>
    <w:rsid w:val="00E54DE7"/>
    <w:rsid w:val="00E564D0"/>
    <w:rsid w:val="00E57E8A"/>
    <w:rsid w:val="00E618BF"/>
    <w:rsid w:val="00E61AAF"/>
    <w:rsid w:val="00E72C6D"/>
    <w:rsid w:val="00E732CF"/>
    <w:rsid w:val="00E82D91"/>
    <w:rsid w:val="00E8659A"/>
    <w:rsid w:val="00E86DD1"/>
    <w:rsid w:val="00E9016D"/>
    <w:rsid w:val="00E9150C"/>
    <w:rsid w:val="00E91DD8"/>
    <w:rsid w:val="00E9248F"/>
    <w:rsid w:val="00E92A51"/>
    <w:rsid w:val="00E94189"/>
    <w:rsid w:val="00E94D8C"/>
    <w:rsid w:val="00E95B6F"/>
    <w:rsid w:val="00E95C2F"/>
    <w:rsid w:val="00E96E69"/>
    <w:rsid w:val="00EA357E"/>
    <w:rsid w:val="00EA5F69"/>
    <w:rsid w:val="00EA7978"/>
    <w:rsid w:val="00EB0517"/>
    <w:rsid w:val="00EB16A8"/>
    <w:rsid w:val="00EB3B31"/>
    <w:rsid w:val="00EB5E4F"/>
    <w:rsid w:val="00EB62CD"/>
    <w:rsid w:val="00EB76CA"/>
    <w:rsid w:val="00EC29FB"/>
    <w:rsid w:val="00EC32E3"/>
    <w:rsid w:val="00EC61D1"/>
    <w:rsid w:val="00EC69C6"/>
    <w:rsid w:val="00EC6A15"/>
    <w:rsid w:val="00ED0AB5"/>
    <w:rsid w:val="00ED1EA7"/>
    <w:rsid w:val="00ED4B15"/>
    <w:rsid w:val="00ED68F1"/>
    <w:rsid w:val="00ED7EDA"/>
    <w:rsid w:val="00EE2896"/>
    <w:rsid w:val="00EE4DEF"/>
    <w:rsid w:val="00EE607B"/>
    <w:rsid w:val="00EE775A"/>
    <w:rsid w:val="00EE77B7"/>
    <w:rsid w:val="00EF50A3"/>
    <w:rsid w:val="00EF5B4E"/>
    <w:rsid w:val="00EF68A0"/>
    <w:rsid w:val="00EF7842"/>
    <w:rsid w:val="00F01BAD"/>
    <w:rsid w:val="00F0302B"/>
    <w:rsid w:val="00F04B2F"/>
    <w:rsid w:val="00F05349"/>
    <w:rsid w:val="00F05C76"/>
    <w:rsid w:val="00F067F4"/>
    <w:rsid w:val="00F10615"/>
    <w:rsid w:val="00F1081D"/>
    <w:rsid w:val="00F10C76"/>
    <w:rsid w:val="00F1247D"/>
    <w:rsid w:val="00F12518"/>
    <w:rsid w:val="00F12724"/>
    <w:rsid w:val="00F13294"/>
    <w:rsid w:val="00F145BB"/>
    <w:rsid w:val="00F1540C"/>
    <w:rsid w:val="00F16018"/>
    <w:rsid w:val="00F2096D"/>
    <w:rsid w:val="00F20E6E"/>
    <w:rsid w:val="00F22C12"/>
    <w:rsid w:val="00F23DA5"/>
    <w:rsid w:val="00F2441D"/>
    <w:rsid w:val="00F27A51"/>
    <w:rsid w:val="00F3160F"/>
    <w:rsid w:val="00F31E3A"/>
    <w:rsid w:val="00F3402B"/>
    <w:rsid w:val="00F356E2"/>
    <w:rsid w:val="00F35983"/>
    <w:rsid w:val="00F36D14"/>
    <w:rsid w:val="00F41CAD"/>
    <w:rsid w:val="00F437A6"/>
    <w:rsid w:val="00F46FE6"/>
    <w:rsid w:val="00F510D5"/>
    <w:rsid w:val="00F512DE"/>
    <w:rsid w:val="00F53B82"/>
    <w:rsid w:val="00F54F02"/>
    <w:rsid w:val="00F60000"/>
    <w:rsid w:val="00F62067"/>
    <w:rsid w:val="00F64BBF"/>
    <w:rsid w:val="00F67C1A"/>
    <w:rsid w:val="00F70C8F"/>
    <w:rsid w:val="00F745CB"/>
    <w:rsid w:val="00F75F16"/>
    <w:rsid w:val="00F7671C"/>
    <w:rsid w:val="00F80A55"/>
    <w:rsid w:val="00F81BFB"/>
    <w:rsid w:val="00F81FFD"/>
    <w:rsid w:val="00F8562F"/>
    <w:rsid w:val="00F95852"/>
    <w:rsid w:val="00FA00C9"/>
    <w:rsid w:val="00FA42B4"/>
    <w:rsid w:val="00FA7241"/>
    <w:rsid w:val="00FB052F"/>
    <w:rsid w:val="00FB132A"/>
    <w:rsid w:val="00FB2CF8"/>
    <w:rsid w:val="00FB2D9B"/>
    <w:rsid w:val="00FB348E"/>
    <w:rsid w:val="00FB6B0B"/>
    <w:rsid w:val="00FC26A9"/>
    <w:rsid w:val="00FC43C5"/>
    <w:rsid w:val="00FC5935"/>
    <w:rsid w:val="00FD05D8"/>
    <w:rsid w:val="00FD22CE"/>
    <w:rsid w:val="00FE2B05"/>
    <w:rsid w:val="00FE51AF"/>
    <w:rsid w:val="00FF3F12"/>
    <w:rsid w:val="00FF42FB"/>
    <w:rsid w:val="00FF70A1"/>
    <w:rsid w:val="00FF7577"/>
    <w:rsid w:val="00FF7A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C5DBEAA3-DA6D-454E-9234-16FD02A51D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A07A8"/>
    <w:rPr>
      <w:color w:val="0563C1" w:themeColor="hyperlink"/>
      <w:u w:val="single"/>
    </w:rPr>
  </w:style>
  <w:style w:type="character" w:styleId="FollowedHyperlink">
    <w:name w:val="FollowedHyperlink"/>
    <w:basedOn w:val="DefaultParagraphFont"/>
    <w:uiPriority w:val="99"/>
    <w:semiHidden/>
    <w:unhideWhenUsed/>
    <w:rsid w:val="001076B4"/>
    <w:rPr>
      <w:color w:val="954F72" w:themeColor="followedHyperlink"/>
      <w:u w:val="single"/>
    </w:rPr>
  </w:style>
  <w:style w:type="paragraph" w:styleId="ListParagraph">
    <w:name w:val="List Paragraph"/>
    <w:basedOn w:val="Normal"/>
    <w:uiPriority w:val="34"/>
    <w:qFormat/>
    <w:rsid w:val="001076B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creativecommons.org/licenses/" TargetMode="External"/><Relationship Id="rId13" Type="http://schemas.openxmlformats.org/officeDocument/2006/relationships/hyperlink" Target="http://www.purple-planet.com/" TargetMode="External"/><Relationship Id="rId3" Type="http://schemas.openxmlformats.org/officeDocument/2006/relationships/settings" Target="settings.xml"/><Relationship Id="rId7" Type="http://schemas.openxmlformats.org/officeDocument/2006/relationships/hyperlink" Target="https://www.commonsensemedia.org/videos/copyright-and-fair-use-animation" TargetMode="External"/><Relationship Id="rId12" Type="http://schemas.openxmlformats.org/officeDocument/2006/relationships/hyperlink" Target="http://www.Unsplash.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bsuedtechnwj.com/502/scavenger_answer.html" TargetMode="External"/><Relationship Id="rId11" Type="http://schemas.openxmlformats.org/officeDocument/2006/relationships/hyperlink" Target="http://www.bensound.com/" TargetMode="External"/><Relationship Id="rId5" Type="http://schemas.openxmlformats.org/officeDocument/2006/relationships/hyperlink" Target="https://goo.gl/forms/XaqeczlA6qY0r5Ax2" TargetMode="External"/><Relationship Id="rId15" Type="http://schemas.openxmlformats.org/officeDocument/2006/relationships/theme" Target="theme/theme1.xml"/><Relationship Id="rId10" Type="http://schemas.openxmlformats.org/officeDocument/2006/relationships/hyperlink" Target="http://www.Pixabay.com" TargetMode="External"/><Relationship Id="rId4" Type="http://schemas.openxmlformats.org/officeDocument/2006/relationships/webSettings" Target="webSettings.xml"/><Relationship Id="rId9" Type="http://schemas.openxmlformats.org/officeDocument/2006/relationships/hyperlink" Target="http://fairuse.stanford.edu/overview/public-domain/welcome/"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372</Words>
  <Characters>2121</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8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omi Jaynes</dc:creator>
  <cp:keywords/>
  <dc:description/>
  <cp:lastModifiedBy>Naomi Jaynes</cp:lastModifiedBy>
  <cp:revision>2</cp:revision>
  <dcterms:created xsi:type="dcterms:W3CDTF">2016-10-09T21:08:00Z</dcterms:created>
  <dcterms:modified xsi:type="dcterms:W3CDTF">2016-10-09T21:08:00Z</dcterms:modified>
</cp:coreProperties>
</file>